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C4B7B" w14:textId="77777777" w:rsidR="002D73B7" w:rsidRPr="00462D1E" w:rsidRDefault="001E4F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US" w:eastAsia="en-US" w:bidi="en-US"/>
        </w:rPr>
      </w:pPr>
      <w:bookmarkStart w:id="0" w:name="_GoBack"/>
      <w:bookmarkEnd w:id="0"/>
      <w:r w:rsidRPr="00462D1E">
        <w:rPr>
          <w:rFonts w:eastAsia="Arial"/>
          <w:b/>
          <w:noProof/>
          <w:sz w:val="32"/>
          <w:szCs w:val="32"/>
          <w:lang w:val="en-US" w:eastAsia="en-US" w:bidi="en-US"/>
        </w:rPr>
        <w:t>TECHNOLOGY USAGE</w:t>
      </w:r>
      <w:r w:rsidR="002C1C98" w:rsidRPr="00462D1E">
        <w:rPr>
          <w:rFonts w:eastAsia="Arial"/>
          <w:b/>
          <w:noProof/>
          <w:sz w:val="32"/>
          <w:szCs w:val="32"/>
          <w:lang w:val="en-US" w:eastAsia="en-US" w:bidi="en-US"/>
        </w:rPr>
        <w:t xml:space="preserve"> POLICY</w:t>
      </w:r>
    </w:p>
    <w:p w14:paraId="06E87ADD" w14:textId="77777777" w:rsidR="001E4F6F" w:rsidRPr="00462D1E" w:rsidRDefault="001E4F6F" w:rsidP="001E4F6F">
      <w:pPr>
        <w:spacing w:after="200" w:line="276" w:lineRule="auto"/>
        <w:jc w:val="center"/>
        <w:rPr>
          <w:rFonts w:eastAsia="Calibri"/>
          <w:lang w:val="en-ZA" w:eastAsia="en-US"/>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1E4F6F" w:rsidRPr="00462D1E" w14:paraId="5CF2FB90" w14:textId="77777777" w:rsidTr="00132831">
        <w:tc>
          <w:tcPr>
            <w:tcW w:w="9072" w:type="dxa"/>
            <w:gridSpan w:val="5"/>
            <w:shd w:val="clear" w:color="auto" w:fill="000000"/>
          </w:tcPr>
          <w:p w14:paraId="1FBE2736" w14:textId="77777777" w:rsidR="001E4F6F" w:rsidRPr="00462D1E" w:rsidRDefault="001E4F6F" w:rsidP="001E4F6F">
            <w:pPr>
              <w:spacing w:after="200" w:line="276" w:lineRule="auto"/>
              <w:rPr>
                <w:rFonts w:eastAsia="Calibri"/>
                <w:b/>
                <w:color w:val="FFFFFF"/>
                <w:lang w:val="en-ZA" w:eastAsia="en-US"/>
              </w:rPr>
            </w:pPr>
            <w:r w:rsidRPr="00462D1E">
              <w:rPr>
                <w:rFonts w:eastAsia="Calibri"/>
                <w:b/>
                <w:color w:val="FFFFFF"/>
                <w:lang w:val="en-ZA" w:eastAsia="en-US"/>
              </w:rPr>
              <w:t>DOCUMENT DETAILS</w:t>
            </w:r>
          </w:p>
        </w:tc>
      </w:tr>
      <w:tr w:rsidR="001E4F6F" w:rsidRPr="00462D1E" w14:paraId="3509512D" w14:textId="77777777" w:rsidTr="00132831">
        <w:tc>
          <w:tcPr>
            <w:tcW w:w="2410" w:type="dxa"/>
          </w:tcPr>
          <w:p w14:paraId="70A99EF2"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Document Name:</w:t>
            </w:r>
          </w:p>
        </w:tc>
        <w:tc>
          <w:tcPr>
            <w:tcW w:w="2410" w:type="dxa"/>
          </w:tcPr>
          <w:p w14:paraId="3643AFBD" w14:textId="77777777" w:rsidR="001E4F6F" w:rsidRPr="00462D1E" w:rsidRDefault="001E4F6F" w:rsidP="001E4F6F">
            <w:pPr>
              <w:spacing w:after="200" w:line="276" w:lineRule="auto"/>
              <w:rPr>
                <w:rFonts w:eastAsia="Calibri"/>
                <w:lang w:val="en-ZA" w:eastAsia="en-US"/>
              </w:rPr>
            </w:pPr>
            <w:r w:rsidRPr="00462D1E">
              <w:rPr>
                <w:rFonts w:eastAsia="Calibri"/>
                <w:lang w:val="en-ZA" w:eastAsia="en-US"/>
              </w:rPr>
              <w:t>Technology Usage Policy</w:t>
            </w:r>
          </w:p>
        </w:tc>
        <w:tc>
          <w:tcPr>
            <w:tcW w:w="2835" w:type="dxa"/>
            <w:gridSpan w:val="2"/>
          </w:tcPr>
          <w:p w14:paraId="5DB9A905"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Document No:</w:t>
            </w:r>
          </w:p>
        </w:tc>
        <w:tc>
          <w:tcPr>
            <w:tcW w:w="1417" w:type="dxa"/>
          </w:tcPr>
          <w:p w14:paraId="369609F8" w14:textId="77777777" w:rsidR="001E4F6F" w:rsidRPr="00462D1E" w:rsidRDefault="001E4F6F" w:rsidP="001E4F6F">
            <w:pPr>
              <w:spacing w:after="200" w:line="276" w:lineRule="auto"/>
              <w:rPr>
                <w:rFonts w:eastAsia="Calibri"/>
                <w:lang w:val="en-ZA" w:eastAsia="en-US"/>
              </w:rPr>
            </w:pPr>
          </w:p>
        </w:tc>
      </w:tr>
      <w:tr w:rsidR="001E4F6F" w:rsidRPr="00462D1E" w14:paraId="25E6BDFA" w14:textId="77777777" w:rsidTr="00132831">
        <w:tc>
          <w:tcPr>
            <w:tcW w:w="2410" w:type="dxa"/>
          </w:tcPr>
          <w:p w14:paraId="417BFC45"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Department Name:</w:t>
            </w:r>
          </w:p>
        </w:tc>
        <w:tc>
          <w:tcPr>
            <w:tcW w:w="2410" w:type="dxa"/>
          </w:tcPr>
          <w:p w14:paraId="4C89C380" w14:textId="77777777" w:rsidR="001E4F6F" w:rsidRPr="00462D1E" w:rsidRDefault="001E4F6F" w:rsidP="001E4F6F">
            <w:pPr>
              <w:spacing w:after="200" w:line="276" w:lineRule="auto"/>
              <w:rPr>
                <w:rFonts w:eastAsia="Calibri"/>
                <w:lang w:val="en-ZA" w:eastAsia="en-US"/>
              </w:rPr>
            </w:pPr>
            <w:r w:rsidRPr="00462D1E">
              <w:rPr>
                <w:rFonts w:eastAsia="Calibri"/>
                <w:lang w:val="en-ZA" w:eastAsia="en-US"/>
              </w:rPr>
              <w:t>Human Resources</w:t>
            </w:r>
          </w:p>
        </w:tc>
        <w:tc>
          <w:tcPr>
            <w:tcW w:w="2835" w:type="dxa"/>
            <w:gridSpan w:val="2"/>
          </w:tcPr>
          <w:p w14:paraId="5C1DD692"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Document Type:</w:t>
            </w:r>
          </w:p>
        </w:tc>
        <w:tc>
          <w:tcPr>
            <w:tcW w:w="1417" w:type="dxa"/>
          </w:tcPr>
          <w:p w14:paraId="7FBD8D68" w14:textId="77777777" w:rsidR="001E4F6F" w:rsidRPr="00462D1E" w:rsidRDefault="001E4F6F" w:rsidP="001E4F6F">
            <w:pPr>
              <w:spacing w:after="200" w:line="276" w:lineRule="auto"/>
              <w:rPr>
                <w:rFonts w:eastAsia="Calibri"/>
                <w:lang w:val="en-ZA" w:eastAsia="en-US"/>
              </w:rPr>
            </w:pPr>
            <w:r w:rsidRPr="00462D1E">
              <w:rPr>
                <w:rFonts w:eastAsia="Calibri"/>
                <w:lang w:val="en-ZA" w:eastAsia="en-US"/>
              </w:rPr>
              <w:t>Policy</w:t>
            </w:r>
          </w:p>
        </w:tc>
      </w:tr>
      <w:tr w:rsidR="001E4F6F" w:rsidRPr="00462D1E" w14:paraId="1071378E" w14:textId="77777777" w:rsidTr="00132831">
        <w:tc>
          <w:tcPr>
            <w:tcW w:w="9072" w:type="dxa"/>
            <w:gridSpan w:val="5"/>
            <w:shd w:val="clear" w:color="auto" w:fill="000000"/>
          </w:tcPr>
          <w:p w14:paraId="2012E894" w14:textId="77777777" w:rsidR="001E4F6F" w:rsidRPr="00462D1E" w:rsidRDefault="001E4F6F" w:rsidP="001E4F6F">
            <w:pPr>
              <w:spacing w:after="200" w:line="276" w:lineRule="auto"/>
              <w:rPr>
                <w:rFonts w:eastAsia="Calibri"/>
                <w:b/>
                <w:color w:val="FFFFFF"/>
                <w:lang w:val="en-ZA" w:eastAsia="en-US"/>
              </w:rPr>
            </w:pPr>
            <w:r w:rsidRPr="00462D1E">
              <w:rPr>
                <w:rFonts w:eastAsia="Calibri"/>
                <w:b/>
                <w:color w:val="FFFFFF"/>
                <w:lang w:val="en-ZA" w:eastAsia="en-US"/>
              </w:rPr>
              <w:t>UPDATE DETAILS</w:t>
            </w:r>
          </w:p>
        </w:tc>
      </w:tr>
      <w:tr w:rsidR="001E4F6F" w:rsidRPr="00462D1E" w14:paraId="7AD896AE" w14:textId="77777777" w:rsidTr="00132831">
        <w:tc>
          <w:tcPr>
            <w:tcW w:w="2410" w:type="dxa"/>
          </w:tcPr>
          <w:p w14:paraId="626D087E"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Last Updated:</w:t>
            </w:r>
          </w:p>
        </w:tc>
        <w:tc>
          <w:tcPr>
            <w:tcW w:w="2410" w:type="dxa"/>
          </w:tcPr>
          <w:p w14:paraId="0BEBB5AC" w14:textId="77777777" w:rsidR="001E4F6F" w:rsidRPr="00462D1E" w:rsidRDefault="001E4F6F" w:rsidP="001E4F6F">
            <w:pPr>
              <w:spacing w:after="200" w:line="276" w:lineRule="auto"/>
              <w:rPr>
                <w:rFonts w:eastAsia="Calibri"/>
                <w:lang w:val="en-ZA" w:eastAsia="en-US"/>
              </w:rPr>
            </w:pPr>
          </w:p>
        </w:tc>
        <w:tc>
          <w:tcPr>
            <w:tcW w:w="2306" w:type="dxa"/>
          </w:tcPr>
          <w:p w14:paraId="6CA55089"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Updated By:</w:t>
            </w:r>
          </w:p>
        </w:tc>
        <w:tc>
          <w:tcPr>
            <w:tcW w:w="1946" w:type="dxa"/>
            <w:gridSpan w:val="2"/>
          </w:tcPr>
          <w:p w14:paraId="1D0F9BCC" w14:textId="77777777" w:rsidR="001E4F6F" w:rsidRPr="00462D1E" w:rsidRDefault="001E4F6F" w:rsidP="001E4F6F">
            <w:pPr>
              <w:spacing w:after="200" w:line="276" w:lineRule="auto"/>
              <w:rPr>
                <w:rFonts w:eastAsia="Calibri"/>
                <w:lang w:val="en-ZA" w:eastAsia="en-US"/>
              </w:rPr>
            </w:pPr>
          </w:p>
        </w:tc>
      </w:tr>
      <w:tr w:rsidR="001E4F6F" w:rsidRPr="00462D1E" w14:paraId="2AB79DA9" w14:textId="77777777" w:rsidTr="00132831">
        <w:tc>
          <w:tcPr>
            <w:tcW w:w="2410" w:type="dxa"/>
          </w:tcPr>
          <w:p w14:paraId="62198C8B"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Effective Date:</w:t>
            </w:r>
          </w:p>
        </w:tc>
        <w:tc>
          <w:tcPr>
            <w:tcW w:w="2410" w:type="dxa"/>
          </w:tcPr>
          <w:p w14:paraId="093189BD" w14:textId="77777777" w:rsidR="001E4F6F" w:rsidRPr="00462D1E" w:rsidRDefault="001E4F6F" w:rsidP="001E4F6F">
            <w:pPr>
              <w:spacing w:after="200" w:line="276" w:lineRule="auto"/>
              <w:rPr>
                <w:rFonts w:eastAsia="Calibri"/>
                <w:lang w:val="en-ZA" w:eastAsia="en-US"/>
              </w:rPr>
            </w:pPr>
          </w:p>
        </w:tc>
        <w:tc>
          <w:tcPr>
            <w:tcW w:w="2306" w:type="dxa"/>
          </w:tcPr>
          <w:p w14:paraId="4C7DD7F3"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Approved By:</w:t>
            </w:r>
          </w:p>
        </w:tc>
        <w:tc>
          <w:tcPr>
            <w:tcW w:w="1946" w:type="dxa"/>
            <w:gridSpan w:val="2"/>
          </w:tcPr>
          <w:p w14:paraId="12D25946" w14:textId="77777777" w:rsidR="001E4F6F" w:rsidRPr="00462D1E" w:rsidRDefault="001E4F6F" w:rsidP="001E4F6F">
            <w:pPr>
              <w:spacing w:after="200" w:line="276" w:lineRule="auto"/>
              <w:rPr>
                <w:rFonts w:eastAsia="Calibri"/>
                <w:lang w:val="en-ZA" w:eastAsia="en-US"/>
              </w:rPr>
            </w:pPr>
          </w:p>
        </w:tc>
      </w:tr>
      <w:tr w:rsidR="001E4F6F" w:rsidRPr="00462D1E" w14:paraId="41EA2621" w14:textId="77777777" w:rsidTr="00132831">
        <w:tc>
          <w:tcPr>
            <w:tcW w:w="2410" w:type="dxa"/>
          </w:tcPr>
          <w:p w14:paraId="61281DF5"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Approval Date:</w:t>
            </w:r>
          </w:p>
        </w:tc>
        <w:tc>
          <w:tcPr>
            <w:tcW w:w="2410" w:type="dxa"/>
          </w:tcPr>
          <w:p w14:paraId="5B12175E" w14:textId="77777777" w:rsidR="001E4F6F" w:rsidRPr="00462D1E" w:rsidRDefault="001E4F6F" w:rsidP="001E4F6F">
            <w:pPr>
              <w:spacing w:after="200" w:line="276" w:lineRule="auto"/>
              <w:rPr>
                <w:rFonts w:eastAsia="Calibri"/>
                <w:lang w:val="en-ZA" w:eastAsia="en-US"/>
              </w:rPr>
            </w:pPr>
          </w:p>
        </w:tc>
        <w:tc>
          <w:tcPr>
            <w:tcW w:w="2306" w:type="dxa"/>
          </w:tcPr>
          <w:p w14:paraId="60176968"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Approved By:</w:t>
            </w:r>
          </w:p>
        </w:tc>
        <w:tc>
          <w:tcPr>
            <w:tcW w:w="1946" w:type="dxa"/>
            <w:gridSpan w:val="2"/>
          </w:tcPr>
          <w:p w14:paraId="7D33A913" w14:textId="77777777" w:rsidR="001E4F6F" w:rsidRPr="00462D1E" w:rsidRDefault="001E4F6F" w:rsidP="001E4F6F">
            <w:pPr>
              <w:spacing w:after="200" w:line="276" w:lineRule="auto"/>
              <w:rPr>
                <w:rFonts w:eastAsia="Calibri"/>
                <w:lang w:val="en-ZA" w:eastAsia="en-US"/>
              </w:rPr>
            </w:pPr>
          </w:p>
        </w:tc>
      </w:tr>
      <w:tr w:rsidR="001E4F6F" w:rsidRPr="00462D1E" w14:paraId="00FA7D50" w14:textId="77777777" w:rsidTr="00132831">
        <w:tc>
          <w:tcPr>
            <w:tcW w:w="2410" w:type="dxa"/>
          </w:tcPr>
          <w:p w14:paraId="4EC58CF0"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Revision Date:</w:t>
            </w:r>
          </w:p>
        </w:tc>
        <w:tc>
          <w:tcPr>
            <w:tcW w:w="2410" w:type="dxa"/>
          </w:tcPr>
          <w:p w14:paraId="0BBCC1EF" w14:textId="77777777" w:rsidR="001E4F6F" w:rsidRPr="00462D1E" w:rsidRDefault="001E4F6F" w:rsidP="001E4F6F">
            <w:pPr>
              <w:spacing w:after="200" w:line="276" w:lineRule="auto"/>
              <w:rPr>
                <w:rFonts w:eastAsia="Calibri"/>
                <w:lang w:val="en-ZA" w:eastAsia="en-US"/>
              </w:rPr>
            </w:pPr>
          </w:p>
        </w:tc>
        <w:tc>
          <w:tcPr>
            <w:tcW w:w="2306" w:type="dxa"/>
          </w:tcPr>
          <w:p w14:paraId="6368B322" w14:textId="77777777" w:rsidR="001E4F6F" w:rsidRPr="00462D1E" w:rsidRDefault="001E4F6F" w:rsidP="001E4F6F">
            <w:pPr>
              <w:spacing w:after="200" w:line="276" w:lineRule="auto"/>
              <w:rPr>
                <w:rFonts w:eastAsia="Calibri"/>
                <w:b/>
                <w:lang w:val="en-ZA" w:eastAsia="en-US"/>
              </w:rPr>
            </w:pPr>
            <w:r w:rsidRPr="00462D1E">
              <w:rPr>
                <w:rFonts w:eastAsia="Calibri"/>
                <w:b/>
                <w:lang w:val="en-ZA" w:eastAsia="en-US"/>
              </w:rPr>
              <w:t>Approved By:</w:t>
            </w:r>
          </w:p>
        </w:tc>
        <w:tc>
          <w:tcPr>
            <w:tcW w:w="1946" w:type="dxa"/>
            <w:gridSpan w:val="2"/>
          </w:tcPr>
          <w:p w14:paraId="42ACF9DD" w14:textId="77777777" w:rsidR="001E4F6F" w:rsidRPr="00462D1E" w:rsidRDefault="001E4F6F" w:rsidP="001E4F6F">
            <w:pPr>
              <w:spacing w:after="200" w:line="276" w:lineRule="auto"/>
              <w:rPr>
                <w:rFonts w:eastAsia="Calibri"/>
                <w:lang w:val="en-ZA" w:eastAsia="en-US"/>
              </w:rPr>
            </w:pPr>
          </w:p>
        </w:tc>
      </w:tr>
    </w:tbl>
    <w:p w14:paraId="24A61A5D" w14:textId="77777777" w:rsidR="001E4F6F" w:rsidRPr="00462D1E" w:rsidRDefault="001E4F6F" w:rsidP="001E4F6F">
      <w:pPr>
        <w:spacing w:after="200" w:line="276" w:lineRule="auto"/>
        <w:rPr>
          <w:rFonts w:eastAsia="Calibri"/>
          <w:lang w:val="en-ZA" w:eastAsia="en-US"/>
        </w:rPr>
      </w:pPr>
    </w:p>
    <w:p w14:paraId="134E3363" w14:textId="77777777" w:rsidR="001E4F6F" w:rsidRPr="00462D1E" w:rsidRDefault="001E4F6F" w:rsidP="001E4F6F">
      <w:pPr>
        <w:shd w:val="clear" w:color="auto" w:fill="000000"/>
        <w:spacing w:after="200" w:line="264" w:lineRule="auto"/>
        <w:rPr>
          <w:rFonts w:eastAsia="Calibri"/>
          <w:b/>
          <w:lang w:val="en-ZA" w:eastAsia="en-US"/>
        </w:rPr>
      </w:pPr>
      <w:r w:rsidRPr="00462D1E">
        <w:rPr>
          <w:rFonts w:eastAsia="Calibri"/>
          <w:b/>
          <w:lang w:val="en-ZA" w:eastAsia="en-US"/>
        </w:rPr>
        <w:t>PURPOSE:</w:t>
      </w:r>
    </w:p>
    <w:p w14:paraId="3A161486" w14:textId="77777777" w:rsidR="002D73B7" w:rsidRPr="00462D1E" w:rsidRDefault="002D73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1E39AC" w14:textId="77777777" w:rsidR="002D73B7" w:rsidRPr="00462D1E" w:rsidRDefault="002C1C98"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462D1E">
        <w:rPr>
          <w:rFonts w:eastAsia="Arial"/>
          <w:noProof/>
          <w:lang w:val="en-US" w:eastAsia="en-US" w:bidi="en-US"/>
        </w:rPr>
        <w:t>We provide our employees with the best tools possible so as to remain competitive and better serve our customers. [YOUR COMPANY NAME] (“the Company”) makes available to all employees one or more forms of electronic media and services, including but not limited to: software, computers, copier, printers, files, cellular phones, email, databases, online services, voicemail, internet and intranet.</w:t>
      </w:r>
    </w:p>
    <w:p w14:paraId="2E976DAD" w14:textId="77777777" w:rsidR="002D73B7" w:rsidRPr="00462D1E" w:rsidRDefault="002D73B7" w:rsidP="00462D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360"/>
        <w:rPr>
          <w:rFonts w:eastAsia="Arial"/>
          <w:lang w:val="en-US" w:eastAsia="en-US" w:bidi="en-US"/>
        </w:rPr>
      </w:pPr>
    </w:p>
    <w:p w14:paraId="025758CC" w14:textId="77777777" w:rsidR="002D73B7" w:rsidRPr="00462D1E" w:rsidRDefault="002C1C98"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462D1E">
        <w:rPr>
          <w:rFonts w:eastAsia="Arial"/>
          <w:noProof/>
          <w:lang w:val="en-US" w:eastAsia="en-US" w:bidi="en-US"/>
        </w:rPr>
        <w:t>The purpose of providing all employees and everyone connected with the</w:t>
      </w:r>
      <w:r w:rsidR="00A668FD">
        <w:rPr>
          <w:rFonts w:eastAsia="Arial"/>
          <w:noProof/>
          <w:lang w:val="en-US" w:eastAsia="en-US" w:bidi="en-US"/>
        </w:rPr>
        <w:t xml:space="preserve"> organisation </w:t>
      </w:r>
      <w:r w:rsidRPr="00462D1E">
        <w:rPr>
          <w:rFonts w:eastAsia="Arial"/>
          <w:noProof/>
          <w:lang w:val="en-US" w:eastAsia="en-US" w:bidi="en-US"/>
        </w:rPr>
        <w:t>with access to the electronic media and other technical devices is to assist and support company business.  Employees are reminded that all these devices and electronic media is the property of [YOUR COMPANY NAME] and should be used in a respectful, professional and ethical manner.</w:t>
      </w:r>
    </w:p>
    <w:p w14:paraId="6BF64081" w14:textId="77777777" w:rsidR="002D73B7" w:rsidRPr="00462D1E" w:rsidRDefault="002D73B7" w:rsidP="00462D1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360"/>
        <w:rPr>
          <w:rFonts w:eastAsia="Arial"/>
          <w:lang w:val="en-US" w:eastAsia="en-US" w:bidi="en-US"/>
        </w:rPr>
      </w:pPr>
    </w:p>
    <w:p w14:paraId="6115901F" w14:textId="77777777" w:rsidR="002D73B7" w:rsidRDefault="002C1C98"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noProof/>
          <w:lang w:val="en-US" w:eastAsia="en-US" w:bidi="en-US"/>
        </w:rPr>
      </w:pPr>
      <w:r w:rsidRPr="00462D1E">
        <w:rPr>
          <w:rFonts w:eastAsia="Arial"/>
          <w:noProof/>
          <w:lang w:val="en-US" w:eastAsia="en-US" w:bidi="en-US"/>
        </w:rPr>
        <w:t xml:space="preserve">The following guidelines are to be followed by all employees for using email and the internet. It is impossible for us to cover all and every situation that might occur in one policy document, it is </w:t>
      </w:r>
      <w:r w:rsidRPr="00462D1E">
        <w:rPr>
          <w:rFonts w:eastAsia="Arial"/>
          <w:noProof/>
          <w:lang w:val="en-US" w:eastAsia="en-US" w:bidi="en-US"/>
        </w:rPr>
        <w:lastRenderedPageBreak/>
        <w:t>instead designed to express [YOUR COMPANY NAME] philosophy and set forth general principles when using electronic media and services.</w:t>
      </w:r>
    </w:p>
    <w:p w14:paraId="1346DE64" w14:textId="77777777" w:rsidR="00462D1E" w:rsidRDefault="00462D1E"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p>
    <w:p w14:paraId="20CE4FBD" w14:textId="77777777" w:rsidR="00462D1E" w:rsidRPr="00462D1E" w:rsidRDefault="00462D1E"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p>
    <w:p w14:paraId="25D5BBFC" w14:textId="77777777" w:rsidR="002D73B7" w:rsidRPr="00462D1E" w:rsidRDefault="002D73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99807A" w14:textId="77777777" w:rsidR="001E4F6F" w:rsidRPr="00462D1E" w:rsidRDefault="001E4F6F" w:rsidP="001E4F6F">
      <w:pPr>
        <w:shd w:val="clear" w:color="auto" w:fill="000000"/>
        <w:spacing w:after="200" w:line="264" w:lineRule="auto"/>
        <w:rPr>
          <w:rFonts w:eastAsia="Calibri"/>
          <w:b/>
          <w:lang w:val="en-ZA" w:eastAsia="en-US"/>
        </w:rPr>
      </w:pPr>
      <w:r w:rsidRPr="00462D1E">
        <w:rPr>
          <w:rFonts w:eastAsia="Calibri"/>
          <w:b/>
          <w:lang w:val="en-ZA" w:eastAsia="en-US"/>
        </w:rPr>
        <w:t>SCOPE:</w:t>
      </w:r>
    </w:p>
    <w:p w14:paraId="02E27834" w14:textId="77777777" w:rsidR="001E4F6F" w:rsidRPr="00462D1E" w:rsidRDefault="001E4F6F" w:rsidP="001E4F6F">
      <w:pPr>
        <w:spacing w:after="200" w:line="360" w:lineRule="auto"/>
        <w:rPr>
          <w:rFonts w:eastAsia="Calibri"/>
          <w:color w:val="000000"/>
          <w:lang w:val="en-ZA" w:eastAsia="en-US"/>
        </w:rPr>
      </w:pPr>
      <w:r w:rsidRPr="00462D1E">
        <w:rPr>
          <w:rFonts w:eastAsia="Calibri"/>
          <w:color w:val="000000"/>
          <w:lang w:val="en-ZA" w:eastAsia="en-US"/>
        </w:rPr>
        <w:t>This policy applies to all employees of the ............................</w:t>
      </w:r>
    </w:p>
    <w:p w14:paraId="452A18FD" w14:textId="77777777" w:rsidR="001E4F6F" w:rsidRPr="00462D1E" w:rsidRDefault="001E4F6F" w:rsidP="001E4F6F">
      <w:pPr>
        <w:spacing w:after="200" w:line="360" w:lineRule="auto"/>
        <w:rPr>
          <w:rFonts w:eastAsia="Calibri"/>
          <w:color w:val="000000"/>
          <w:lang w:val="en-ZA" w:eastAsia="en-US"/>
        </w:rPr>
      </w:pPr>
    </w:p>
    <w:p w14:paraId="7B0D814B" w14:textId="77777777" w:rsidR="001E4F6F" w:rsidRPr="00462D1E" w:rsidRDefault="001E4F6F" w:rsidP="001E4F6F">
      <w:pPr>
        <w:shd w:val="clear" w:color="auto" w:fill="000000"/>
        <w:spacing w:after="200" w:line="264" w:lineRule="auto"/>
        <w:rPr>
          <w:rFonts w:eastAsia="Calibri"/>
          <w:b/>
          <w:lang w:val="en-ZA" w:eastAsia="en-US"/>
        </w:rPr>
      </w:pPr>
      <w:r w:rsidRPr="00462D1E">
        <w:rPr>
          <w:rFonts w:eastAsia="Calibri"/>
          <w:b/>
          <w:lang w:val="en-ZA" w:eastAsia="en-US"/>
        </w:rPr>
        <w:t>RESPONSIBLE PERSONS:</w:t>
      </w:r>
    </w:p>
    <w:p w14:paraId="502613DB" w14:textId="77777777" w:rsidR="001E4F6F" w:rsidRPr="00462D1E" w:rsidRDefault="001E4F6F" w:rsidP="001E4F6F">
      <w:pPr>
        <w:numPr>
          <w:ilvl w:val="0"/>
          <w:numId w:val="13"/>
        </w:numPr>
        <w:spacing w:after="200" w:line="360" w:lineRule="auto"/>
        <w:rPr>
          <w:rFonts w:eastAsia="Calibri"/>
          <w:color w:val="000000"/>
          <w:lang w:val="en-ZA" w:eastAsia="en-US"/>
        </w:rPr>
      </w:pPr>
      <w:r w:rsidRPr="00462D1E">
        <w:rPr>
          <w:rFonts w:eastAsia="Calibri"/>
          <w:color w:val="000000"/>
          <w:lang w:val="en-ZA" w:eastAsia="en-US"/>
        </w:rPr>
        <w:t>HR Manager</w:t>
      </w:r>
      <w:r w:rsidRPr="00462D1E">
        <w:rPr>
          <w:rFonts w:eastAsia="Calibri"/>
          <w:color w:val="000000"/>
          <w:lang w:val="en-ZA" w:eastAsia="en-US"/>
        </w:rPr>
        <w:tab/>
        <w:t>-</w:t>
      </w:r>
      <w:r w:rsidRPr="00462D1E">
        <w:rPr>
          <w:rFonts w:eastAsia="Calibri"/>
          <w:color w:val="000000"/>
          <w:lang w:val="en-ZA" w:eastAsia="en-US"/>
        </w:rPr>
        <w:tab/>
        <w:t>Implementation and facilitation.</w:t>
      </w:r>
    </w:p>
    <w:p w14:paraId="5FD48AE7" w14:textId="77777777" w:rsidR="001E4F6F" w:rsidRPr="00462D1E" w:rsidRDefault="001E4F6F" w:rsidP="001E4F6F">
      <w:pPr>
        <w:spacing w:line="360" w:lineRule="auto"/>
        <w:ind w:left="360"/>
        <w:rPr>
          <w:rFonts w:eastAsia="Calibri"/>
          <w:color w:val="000000"/>
          <w:lang w:val="en-ZA" w:eastAsia="en-US"/>
        </w:rPr>
      </w:pPr>
    </w:p>
    <w:p w14:paraId="77E1B1A8" w14:textId="77777777" w:rsidR="001E4F6F" w:rsidRPr="00462D1E" w:rsidRDefault="001E4F6F" w:rsidP="001E4F6F">
      <w:pPr>
        <w:numPr>
          <w:ilvl w:val="0"/>
          <w:numId w:val="13"/>
        </w:numPr>
        <w:spacing w:after="200" w:line="360" w:lineRule="auto"/>
        <w:rPr>
          <w:rFonts w:eastAsia="Calibri"/>
          <w:color w:val="000000"/>
          <w:lang w:val="en-ZA" w:eastAsia="en-US"/>
        </w:rPr>
      </w:pPr>
      <w:r w:rsidRPr="00462D1E">
        <w:rPr>
          <w:rFonts w:eastAsia="Calibri"/>
          <w:color w:val="000000"/>
          <w:lang w:val="en-ZA" w:eastAsia="en-US"/>
        </w:rPr>
        <w:t>IT Manager</w:t>
      </w:r>
      <w:r w:rsidRPr="00462D1E">
        <w:rPr>
          <w:rFonts w:eastAsia="Calibri"/>
          <w:color w:val="000000"/>
          <w:lang w:val="en-ZA" w:eastAsia="en-US"/>
        </w:rPr>
        <w:tab/>
        <w:t>-</w:t>
      </w:r>
      <w:r w:rsidRPr="00462D1E">
        <w:rPr>
          <w:rFonts w:eastAsia="Calibri"/>
          <w:color w:val="000000"/>
          <w:lang w:val="en-ZA" w:eastAsia="en-US"/>
        </w:rPr>
        <w:tab/>
        <w:t xml:space="preserve">Administration, monitoring and enforcement of this policy. </w:t>
      </w:r>
      <w:r w:rsidRPr="00462D1E">
        <w:rPr>
          <w:rFonts w:eastAsia="Calibri"/>
          <w:color w:val="000000"/>
          <w:lang w:val="en-ZA" w:eastAsia="en-US"/>
        </w:rPr>
        <w:tab/>
      </w:r>
      <w:r w:rsidRPr="00462D1E">
        <w:rPr>
          <w:rFonts w:eastAsia="Calibri"/>
          <w:color w:val="000000"/>
          <w:lang w:val="en-ZA" w:eastAsia="en-US"/>
        </w:rPr>
        <w:tab/>
      </w:r>
      <w:r w:rsidRPr="00462D1E">
        <w:rPr>
          <w:rFonts w:eastAsia="Calibri"/>
          <w:color w:val="000000"/>
          <w:lang w:val="en-ZA" w:eastAsia="en-US"/>
        </w:rPr>
        <w:tab/>
      </w:r>
      <w:r w:rsidRPr="00462D1E">
        <w:rPr>
          <w:rFonts w:eastAsia="Calibri"/>
          <w:color w:val="000000"/>
          <w:lang w:val="en-ZA" w:eastAsia="en-US"/>
        </w:rPr>
        <w:tab/>
      </w:r>
      <w:r w:rsidRPr="00462D1E">
        <w:rPr>
          <w:rFonts w:eastAsia="Calibri"/>
          <w:color w:val="000000"/>
          <w:lang w:val="en-ZA" w:eastAsia="en-US"/>
        </w:rPr>
        <w:tab/>
      </w:r>
    </w:p>
    <w:p w14:paraId="28696FE5" w14:textId="77777777" w:rsidR="001E4F6F" w:rsidRPr="00462D1E" w:rsidRDefault="001E4F6F" w:rsidP="001E4F6F">
      <w:pPr>
        <w:numPr>
          <w:ilvl w:val="0"/>
          <w:numId w:val="13"/>
        </w:numPr>
        <w:spacing w:after="200" w:line="360" w:lineRule="auto"/>
        <w:rPr>
          <w:rFonts w:eastAsia="Calibri"/>
          <w:color w:val="000000"/>
          <w:lang w:val="en-ZA" w:eastAsia="en-US"/>
        </w:rPr>
      </w:pPr>
      <w:r w:rsidRPr="00462D1E">
        <w:rPr>
          <w:rFonts w:eastAsia="Calibri"/>
          <w:color w:val="000000"/>
          <w:lang w:val="en-ZA" w:eastAsia="en-US"/>
        </w:rPr>
        <w:t>Employees</w:t>
      </w:r>
      <w:r w:rsidRPr="00462D1E">
        <w:rPr>
          <w:rFonts w:eastAsia="Calibri"/>
          <w:color w:val="000000"/>
          <w:lang w:val="en-ZA" w:eastAsia="en-US"/>
        </w:rPr>
        <w:tab/>
        <w:t>-</w:t>
      </w:r>
      <w:r w:rsidRPr="00462D1E">
        <w:rPr>
          <w:rFonts w:eastAsia="Calibri"/>
          <w:color w:val="000000"/>
          <w:lang w:val="en-ZA" w:eastAsia="en-US"/>
        </w:rPr>
        <w:tab/>
        <w:t>Adherence to this policy and procedures outlined in this policy.</w:t>
      </w:r>
    </w:p>
    <w:p w14:paraId="6FF67363" w14:textId="77777777" w:rsidR="001E4F6F" w:rsidRPr="00462D1E" w:rsidRDefault="001E4F6F" w:rsidP="001E4F6F">
      <w:pPr>
        <w:spacing w:line="360" w:lineRule="auto"/>
        <w:ind w:left="360"/>
        <w:rPr>
          <w:rFonts w:eastAsia="Calibri"/>
          <w:color w:val="000000"/>
          <w:lang w:val="en-ZA" w:eastAsia="en-US"/>
        </w:rPr>
      </w:pPr>
    </w:p>
    <w:p w14:paraId="5CB59CF1" w14:textId="77777777" w:rsidR="001E4F6F" w:rsidRPr="00462D1E" w:rsidRDefault="001E4F6F" w:rsidP="001E4F6F">
      <w:pPr>
        <w:shd w:val="clear" w:color="auto" w:fill="000000"/>
        <w:spacing w:after="200" w:line="276" w:lineRule="auto"/>
        <w:rPr>
          <w:rFonts w:eastAsia="Calibri"/>
          <w:b/>
          <w:color w:val="FFFFFF"/>
          <w:lang w:val="en-ZA" w:eastAsia="en-US"/>
        </w:rPr>
      </w:pPr>
      <w:r w:rsidRPr="00462D1E">
        <w:rPr>
          <w:rFonts w:eastAsia="Calibri"/>
          <w:b/>
          <w:color w:val="FFFFFF"/>
          <w:lang w:val="en-ZA" w:eastAsia="en-US"/>
        </w:rPr>
        <w:t>POLICY STATEMENT:</w:t>
      </w:r>
    </w:p>
    <w:p w14:paraId="3E52ACAE" w14:textId="77777777" w:rsidR="001E4F6F" w:rsidRPr="00462D1E" w:rsidRDefault="001E4F6F" w:rsidP="00462D1E">
      <w:pPr>
        <w:rPr>
          <w:rFonts w:eastAsia="Calibri"/>
          <w:lang w:val="en-ZA" w:eastAsia="en-US"/>
        </w:rPr>
      </w:pPr>
      <w:r w:rsidRPr="00462D1E">
        <w:rPr>
          <w:rFonts w:eastAsia="Calibri"/>
          <w:lang w:val="en-ZA" w:eastAsia="en-US"/>
        </w:rPr>
        <w:t>It is agreed between management and employees that this policy is not a unilateral change in the employment conditions of the employees of this company; and that the implementation of this policy is as a result of the required alignment of policies within the .........................</w:t>
      </w:r>
    </w:p>
    <w:p w14:paraId="04B774F8" w14:textId="77777777" w:rsidR="001E4F6F" w:rsidRPr="00462D1E" w:rsidRDefault="001E4F6F" w:rsidP="00462D1E">
      <w:pPr>
        <w:rPr>
          <w:rFonts w:eastAsia="Calibri"/>
          <w:lang w:val="en-ZA" w:eastAsia="en-US"/>
        </w:rPr>
      </w:pPr>
    </w:p>
    <w:p w14:paraId="0D0EF4D6" w14:textId="77777777" w:rsidR="001E4F6F" w:rsidRPr="00462D1E" w:rsidRDefault="001E4F6F" w:rsidP="00462D1E">
      <w:pPr>
        <w:shd w:val="clear" w:color="auto" w:fill="000000"/>
        <w:tabs>
          <w:tab w:val="left" w:pos="-1440"/>
        </w:tabs>
        <w:rPr>
          <w:rFonts w:eastAsia="Calibri"/>
          <w:b/>
          <w:lang w:val="en-ZA" w:eastAsia="en-US"/>
        </w:rPr>
      </w:pPr>
      <w:r w:rsidRPr="00462D1E">
        <w:rPr>
          <w:rFonts w:eastAsia="Calibri"/>
          <w:b/>
          <w:lang w:val="en-ZA" w:eastAsia="en-US"/>
        </w:rPr>
        <w:t>GENERAL OBLIGATIONS OF THE EMPLOYEE:</w:t>
      </w:r>
    </w:p>
    <w:p w14:paraId="11D365B3" w14:textId="77777777" w:rsidR="001E4F6F" w:rsidRPr="00462D1E" w:rsidRDefault="001E4F6F" w:rsidP="00462D1E">
      <w:pPr>
        <w:rPr>
          <w:rFonts w:eastAsia="Calibri"/>
          <w:lang w:val="en-ZA" w:eastAsia="en-US"/>
        </w:rPr>
      </w:pPr>
      <w:r w:rsidRPr="00462D1E">
        <w:rPr>
          <w:rFonts w:eastAsia="Calibri"/>
          <w:lang w:val="en-ZA" w:eastAsia="en-US"/>
        </w:rPr>
        <w:t>In order to effectively manage this Technology Usage procedure, all employees shall ensure their access and adherence thereto.</w:t>
      </w:r>
    </w:p>
    <w:p w14:paraId="75F14117" w14:textId="77777777" w:rsidR="001E4F6F" w:rsidRDefault="001E4F6F" w:rsidP="00462D1E">
      <w:pPr>
        <w:rPr>
          <w:rFonts w:eastAsia="Calibri"/>
          <w:lang w:val="en-ZA" w:eastAsia="en-US"/>
        </w:rPr>
      </w:pPr>
    </w:p>
    <w:p w14:paraId="435B10FB" w14:textId="77777777" w:rsidR="00462D1E" w:rsidRDefault="00462D1E" w:rsidP="00462D1E">
      <w:pPr>
        <w:rPr>
          <w:rFonts w:eastAsia="Calibri"/>
          <w:lang w:val="en-ZA" w:eastAsia="en-US"/>
        </w:rPr>
      </w:pPr>
    </w:p>
    <w:p w14:paraId="17A75051" w14:textId="77777777" w:rsidR="00462D1E" w:rsidRPr="00462D1E" w:rsidRDefault="00462D1E" w:rsidP="00462D1E">
      <w:pPr>
        <w:rPr>
          <w:rFonts w:eastAsia="Calibri"/>
          <w:lang w:val="en-ZA" w:eastAsia="en-US"/>
        </w:rPr>
      </w:pPr>
    </w:p>
    <w:p w14:paraId="08C0F2D2" w14:textId="77777777" w:rsidR="001E4F6F" w:rsidRPr="00462D1E" w:rsidRDefault="001E4F6F" w:rsidP="00462D1E">
      <w:pPr>
        <w:shd w:val="clear" w:color="auto" w:fill="000000"/>
        <w:tabs>
          <w:tab w:val="left" w:pos="-1440"/>
        </w:tabs>
        <w:rPr>
          <w:rFonts w:eastAsia="Calibri"/>
          <w:b/>
          <w:color w:val="FFFFFF"/>
          <w:lang w:val="en-ZA" w:eastAsia="en-US"/>
        </w:rPr>
      </w:pPr>
      <w:r w:rsidRPr="00462D1E">
        <w:rPr>
          <w:rFonts w:eastAsia="Calibri"/>
          <w:b/>
          <w:color w:val="FFFFFF"/>
          <w:lang w:val="en-ZA" w:eastAsia="en-US"/>
        </w:rPr>
        <w:t>TECHNOLOGY USAGE:</w:t>
      </w:r>
    </w:p>
    <w:p w14:paraId="6D300906"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D727DC" w14:textId="77777777" w:rsidR="001E4F6F" w:rsidRPr="00462D1E" w:rsidRDefault="001E4F6F"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21065A" w14:textId="77777777" w:rsidR="002D73B7" w:rsidRPr="00462D1E" w:rsidRDefault="002C1C98" w:rsidP="00462D1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color w:val="000000"/>
          <w:lang w:val="en-US" w:eastAsia="en-US" w:bidi="en-US"/>
        </w:rPr>
      </w:pPr>
      <w:r w:rsidRPr="00462D1E">
        <w:rPr>
          <w:rFonts w:eastAsia="Arial"/>
          <w:b/>
          <w:color w:val="000000"/>
          <w:lang w:val="en-US" w:eastAsia="en-US" w:bidi="en-US"/>
        </w:rPr>
        <w:t>AUTHORIZATION</w:t>
      </w:r>
    </w:p>
    <w:p w14:paraId="78FD85F4"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ab/>
      </w:r>
    </w:p>
    <w:p w14:paraId="3108EAFC"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 xml:space="preserve">Access to the </w:t>
      </w:r>
      <w:r w:rsidRPr="00462D1E">
        <w:rPr>
          <w:rFonts w:eastAsia="Arial"/>
          <w:lang w:val="en-US" w:eastAsia="en-US" w:bidi="en-US"/>
        </w:rPr>
        <w:t>[YOUR COMPANY NAME] t</w:t>
      </w:r>
      <w:r w:rsidRPr="00462D1E">
        <w:rPr>
          <w:rFonts w:eastAsia="Arial"/>
          <w:color w:val="000000"/>
          <w:lang w:val="en-US" w:eastAsia="en-US" w:bidi="en-US"/>
        </w:rPr>
        <w:t xml:space="preserve">echnology resources is within the sole discretion of Management. Employees will be given access to the Company’s different technologies based on </w:t>
      </w:r>
      <w:r w:rsidRPr="00462D1E">
        <w:rPr>
          <w:rFonts w:eastAsia="Arial"/>
          <w:color w:val="000000"/>
          <w:lang w:val="en-US" w:eastAsia="en-US" w:bidi="en-US"/>
        </w:rPr>
        <w:lastRenderedPageBreak/>
        <w:t xml:space="preserve">their job description.   If the </w:t>
      </w:r>
      <w:r w:rsidRPr="00462D1E">
        <w:rPr>
          <w:rFonts w:eastAsia="Arial"/>
          <w:noProof/>
          <w:color w:val="000000"/>
          <w:lang w:val="en-US" w:eastAsia="en-US" w:bidi="en-US"/>
        </w:rPr>
        <w:t>employees</w:t>
      </w:r>
      <w:r w:rsidRPr="00462D1E">
        <w:rPr>
          <w:rFonts w:eastAsia="Arial"/>
          <w:color w:val="000000"/>
          <w:lang w:val="en-US" w:eastAsia="en-US" w:bidi="en-US"/>
        </w:rPr>
        <w:t xml:space="preserve"> job performance benefits form the use of the technology </w:t>
      </w:r>
      <w:r w:rsidRPr="00462D1E">
        <w:rPr>
          <w:rFonts w:eastAsia="Arial"/>
          <w:noProof/>
          <w:color w:val="000000"/>
          <w:lang w:val="en-US" w:eastAsia="en-US" w:bidi="en-US"/>
        </w:rPr>
        <w:t>resources</w:t>
      </w:r>
      <w:r w:rsidRPr="00462D1E">
        <w:rPr>
          <w:rFonts w:eastAsia="Arial"/>
          <w:color w:val="000000"/>
          <w:lang w:val="en-US" w:eastAsia="en-US" w:bidi="en-US"/>
        </w:rPr>
        <w:t xml:space="preserve"> then it will be provided </w:t>
      </w:r>
      <w:r w:rsidRPr="00462D1E">
        <w:rPr>
          <w:rFonts w:eastAsia="Arial"/>
          <w:noProof/>
          <w:color w:val="000000"/>
          <w:lang w:val="en-US" w:eastAsia="en-US" w:bidi="en-US"/>
        </w:rPr>
        <w:t>and</w:t>
      </w:r>
      <w:r w:rsidRPr="00462D1E">
        <w:rPr>
          <w:rFonts w:eastAsia="Arial"/>
          <w:color w:val="000000"/>
          <w:lang w:val="en-US" w:eastAsia="en-US" w:bidi="en-US"/>
        </w:rPr>
        <w:t xml:space="preserve"> access will be granted.  Additionally, employees must undergo and complete basic company training before access will be granted to the </w:t>
      </w:r>
      <w:r w:rsidRPr="00462D1E">
        <w:rPr>
          <w:rFonts w:eastAsia="Arial"/>
          <w:lang w:val="en-US" w:eastAsia="en-US" w:bidi="en-US"/>
        </w:rPr>
        <w:t>t</w:t>
      </w:r>
      <w:r w:rsidRPr="00462D1E">
        <w:rPr>
          <w:rFonts w:eastAsia="Arial"/>
          <w:color w:val="000000"/>
          <w:lang w:val="en-US" w:eastAsia="en-US" w:bidi="en-US"/>
        </w:rPr>
        <w:t xml:space="preserve">echnology resources. </w:t>
      </w:r>
    </w:p>
    <w:p w14:paraId="3E2B9D70"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43AE00"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770774" w14:textId="77777777" w:rsidR="002D73B7" w:rsidRPr="00462D1E" w:rsidRDefault="002C1C98" w:rsidP="00462D1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PROHIBITED COMMUNICATIONS</w:t>
      </w:r>
    </w:p>
    <w:p w14:paraId="4E658B43"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9C63EE" w14:textId="77777777" w:rsidR="002C1C98"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62D1E">
        <w:rPr>
          <w:rFonts w:eastAsia="Arial"/>
          <w:lang w:val="en-US" w:eastAsia="en-US" w:bidi="en-US"/>
        </w:rPr>
        <w:t>Employees may not use the electronic media  to knowingly transmit, copy, retrieve or store any communication that is:</w:t>
      </w:r>
      <w:r w:rsidRPr="00462D1E">
        <w:t xml:space="preserve"> </w:t>
      </w:r>
    </w:p>
    <w:p w14:paraId="12B2778E" w14:textId="77777777" w:rsidR="002C1C98"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A1511C"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B186CC" w14:textId="77777777" w:rsidR="002D73B7" w:rsidRPr="00462D1E" w:rsidRDefault="002C1C98" w:rsidP="00462D1E">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Harassing or discriminatory;</w:t>
      </w:r>
    </w:p>
    <w:p w14:paraId="3B8D21F7" w14:textId="77777777" w:rsidR="002D73B7" w:rsidRPr="00462D1E" w:rsidRDefault="002C1C98" w:rsidP="00462D1E">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Derogatory to any individual or group;</w:t>
      </w:r>
    </w:p>
    <w:p w14:paraId="305CE31D" w14:textId="77777777" w:rsidR="002D73B7" w:rsidRPr="00462D1E" w:rsidRDefault="002C1C98" w:rsidP="00462D1E">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lang w:val="en-US" w:eastAsia="en-US" w:bidi="en-US"/>
        </w:rPr>
        <w:t xml:space="preserve">Pornographic, explicit, obscene, sexual, threatening or </w:t>
      </w:r>
      <w:r w:rsidRPr="00462D1E">
        <w:rPr>
          <w:rFonts w:eastAsia="Arial"/>
          <w:noProof/>
          <w:lang w:val="en-US" w:eastAsia="en-US" w:bidi="en-US"/>
        </w:rPr>
        <w:t>defamatory;</w:t>
      </w:r>
    </w:p>
    <w:p w14:paraId="768195F7" w14:textId="77777777" w:rsidR="002D73B7" w:rsidRPr="00462D1E" w:rsidRDefault="002C1C98" w:rsidP="00462D1E">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noProof/>
          <w:lang w:val="en-US" w:eastAsia="en-US" w:bidi="en-US"/>
        </w:rPr>
        <w:t>In violation of any</w:t>
      </w:r>
      <w:r w:rsidR="00A668FD">
        <w:rPr>
          <w:rFonts w:eastAsia="Arial"/>
          <w:noProof/>
          <w:lang w:val="en-US" w:eastAsia="en-US" w:bidi="en-US"/>
        </w:rPr>
        <w:t xml:space="preserve"> licence </w:t>
      </w:r>
      <w:r w:rsidRPr="00462D1E">
        <w:rPr>
          <w:rFonts w:eastAsia="Arial"/>
          <w:noProof/>
          <w:lang w:val="en-US" w:eastAsia="en-US" w:bidi="en-US"/>
        </w:rPr>
        <w:t>governing the use of</w:t>
      </w:r>
      <w:r w:rsidRPr="00462D1E">
        <w:rPr>
          <w:rFonts w:eastAsia="Arial"/>
          <w:lang w:val="en-US" w:eastAsia="en-US" w:bidi="en-US"/>
        </w:rPr>
        <w:t xml:space="preserve"> the software;</w:t>
      </w:r>
    </w:p>
    <w:p w14:paraId="64631B0A" w14:textId="77777777" w:rsidR="002D73B7" w:rsidRPr="00462D1E" w:rsidRDefault="002C1C98" w:rsidP="00462D1E">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lang w:val="en-US" w:eastAsia="en-US" w:bidi="en-US"/>
        </w:rPr>
        <w:t xml:space="preserve">Engaged in for any reason that is illicit or as opposed to [YOUR COMPANY NAME] </w:t>
      </w:r>
      <w:r w:rsidRPr="00462D1E">
        <w:rPr>
          <w:rFonts w:eastAsia="Arial"/>
          <w:noProof/>
          <w:lang w:val="en-US" w:eastAsia="en-US" w:bidi="en-US"/>
        </w:rPr>
        <w:t>approach, in any capacity that unveils private or restrictive data of the company or outsiders, or for individual or monetary gain.</w:t>
      </w:r>
    </w:p>
    <w:p w14:paraId="491147A4" w14:textId="77777777" w:rsidR="002C1C98"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noProof/>
          <w:color w:val="000000"/>
          <w:lang w:val="en-US" w:eastAsia="en-US" w:bidi="en-US"/>
        </w:rPr>
        <w:t>Unless an employee has the permission from the author or is only accessing a copy for his personal records, all data is protected by copyright laws.</w:t>
      </w:r>
    </w:p>
    <w:p w14:paraId="36F645D5" w14:textId="77777777" w:rsidR="002C1C98" w:rsidRPr="00462D1E" w:rsidRDefault="002C1C98" w:rsidP="00462D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E1BB65"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DEE251" w14:textId="77777777" w:rsidR="002D73B7" w:rsidRPr="00462D1E" w:rsidRDefault="002C1C98" w:rsidP="00462D1E">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462D1E">
        <w:rPr>
          <w:rFonts w:eastAsia="Arial"/>
          <w:b/>
          <w:noProof/>
          <w:lang w:val="en-US" w:eastAsia="en-US" w:bidi="en-US"/>
        </w:rPr>
        <w:t>PROFESSIONAL CONSIDERATIONS</w:t>
      </w:r>
    </w:p>
    <w:p w14:paraId="179D01FD" w14:textId="77777777" w:rsidR="002D73B7" w:rsidRPr="00462D1E" w:rsidRDefault="002D73B7" w:rsidP="00462D1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D62021A" w14:textId="77777777" w:rsidR="002D73B7" w:rsidRPr="00462D1E" w:rsidRDefault="002C1C98" w:rsidP="00462D1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r w:rsidRPr="00462D1E">
        <w:rPr>
          <w:rFonts w:eastAsia="Arial"/>
          <w:noProof/>
          <w:lang w:val="en-US" w:eastAsia="en-US" w:bidi="en-US"/>
        </w:rPr>
        <w:t>It is imperative that all employees conduct themselves with the correct tone to their communications over the system.  The following guidelines have been set out to assist:</w:t>
      </w:r>
    </w:p>
    <w:p w14:paraId="33F78C51" w14:textId="77777777" w:rsidR="002D73B7" w:rsidRPr="00462D1E" w:rsidRDefault="002D73B7" w:rsidP="00462D1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CED66B" w14:textId="77777777" w:rsidR="002D73B7" w:rsidRPr="00462D1E" w:rsidRDefault="002C1C98" w:rsidP="00462D1E">
      <w:pPr>
        <w:pStyle w:val="BodyText"/>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noProof/>
          <w:lang w:val="en-US" w:eastAsia="en-US" w:bidi="en-US"/>
        </w:rPr>
        <w:t>Make your communications constructive, positive, complete and factual.</w:t>
      </w:r>
    </w:p>
    <w:p w14:paraId="2C049C4A" w14:textId="77777777" w:rsidR="002C1C98" w:rsidRPr="00462D1E" w:rsidRDefault="002C1C98" w:rsidP="00462D1E">
      <w:pPr>
        <w:pStyle w:val="BodyText"/>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noProof/>
          <w:lang w:val="en-US" w:eastAsia="en-US" w:bidi="en-US"/>
        </w:rPr>
        <w:t xml:space="preserve">Don’t write when you are angry </w:t>
      </w:r>
    </w:p>
    <w:p w14:paraId="47EC9F6B" w14:textId="77777777" w:rsidR="002D73B7" w:rsidRPr="00462D1E" w:rsidRDefault="002C1C98" w:rsidP="00462D1E">
      <w:pPr>
        <w:pStyle w:val="BodyText"/>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noProof/>
          <w:lang w:val="en-US" w:eastAsia="en-US" w:bidi="en-US"/>
        </w:rPr>
        <w:t>All documents must be edited before sent.</w:t>
      </w:r>
    </w:p>
    <w:p w14:paraId="5BACB239" w14:textId="77777777" w:rsidR="002D73B7" w:rsidRPr="00462D1E" w:rsidRDefault="002C1C98" w:rsidP="00462D1E">
      <w:pPr>
        <w:pStyle w:val="BodyText"/>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noProof/>
          <w:lang w:val="en-US" w:eastAsia="en-US" w:bidi="en-US"/>
        </w:rPr>
        <w:t>Be aware of using humour – they can’t see you wink</w:t>
      </w:r>
      <w:r w:rsidRPr="00462D1E">
        <w:rPr>
          <w:rFonts w:eastAsia="Wingdings"/>
          <w:noProof/>
        </w:rPr>
        <w:t></w:t>
      </w:r>
      <w:r w:rsidRPr="00462D1E">
        <w:rPr>
          <w:rFonts w:eastAsia="Arial"/>
          <w:noProof/>
          <w:lang w:val="en-US" w:eastAsia="en-US" w:bidi="en-US"/>
        </w:rPr>
        <w:t>.</w:t>
      </w:r>
    </w:p>
    <w:p w14:paraId="0B3E1332" w14:textId="77777777" w:rsidR="002D73B7" w:rsidRPr="00462D1E" w:rsidRDefault="002C1C98" w:rsidP="00462D1E">
      <w:pPr>
        <w:pStyle w:val="BodyText"/>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noProof/>
          <w:lang w:val="en-US" w:eastAsia="en-US" w:bidi="en-US"/>
        </w:rPr>
        <w:t>Never use sarcastic humour.</w:t>
      </w:r>
    </w:p>
    <w:p w14:paraId="67731A83" w14:textId="77777777" w:rsidR="002D73B7" w:rsidRPr="00462D1E" w:rsidRDefault="002C1C98" w:rsidP="00462D1E">
      <w:pPr>
        <w:pStyle w:val="BodyText"/>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noProof/>
          <w:lang w:val="en-US" w:eastAsia="en-US" w:bidi="en-US"/>
        </w:rPr>
        <w:t>Do not use all caps – that is perceived as “SHOUTING!”</w:t>
      </w:r>
    </w:p>
    <w:p w14:paraId="45CCFA04" w14:textId="77777777" w:rsidR="002D73B7" w:rsidRPr="00462D1E" w:rsidRDefault="002C1C98" w:rsidP="00462D1E">
      <w:pPr>
        <w:pStyle w:val="BodyText"/>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462D1E">
        <w:rPr>
          <w:rFonts w:eastAsia="Arial"/>
          <w:noProof/>
          <w:lang w:val="en-US" w:eastAsia="en-US" w:bidi="en-US"/>
        </w:rPr>
        <w:t xml:space="preserve">Always guide your recipient </w:t>
      </w:r>
      <w:commentRangeStart w:id="1"/>
      <w:r w:rsidRPr="00A668FD">
        <w:rPr>
          <w:rFonts w:eastAsia="Arial"/>
          <w:i/>
          <w:noProof/>
          <w:lang w:val="en-US" w:eastAsia="en-US" w:bidi="en-US"/>
        </w:rPr>
        <w:t>in re</w:t>
      </w:r>
      <w:commentRangeEnd w:id="1"/>
      <w:r w:rsidR="00A668FD">
        <w:rPr>
          <w:rStyle w:val="CommentReference"/>
        </w:rPr>
        <w:commentReference w:id="1"/>
      </w:r>
      <w:r w:rsidRPr="00462D1E">
        <w:rPr>
          <w:rFonts w:eastAsia="Arial"/>
          <w:noProof/>
          <w:lang w:val="en-US" w:eastAsia="en-US" w:bidi="en-US"/>
        </w:rPr>
        <w:t>sponding by stating what you need and by when.</w:t>
      </w:r>
    </w:p>
    <w:p w14:paraId="63A050E7" w14:textId="77777777" w:rsidR="002D73B7" w:rsidRPr="00462D1E" w:rsidRDefault="002C1C98" w:rsidP="00462D1E">
      <w:pPr>
        <w:pStyle w:val="BodyText"/>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noProof/>
          <w:lang w:val="en-US" w:eastAsia="en-US" w:bidi="en-US"/>
        </w:rPr>
        <w:t>To protect your own reputation and intelligence, always pay attention to grammar and spelling.</w:t>
      </w:r>
    </w:p>
    <w:p w14:paraId="184CABE0"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6A70D0"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76BD7F" w14:textId="77777777" w:rsidR="002D73B7" w:rsidRPr="00462D1E" w:rsidRDefault="002C1C98" w:rsidP="00462D1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PERSONAL USE</w:t>
      </w:r>
    </w:p>
    <w:p w14:paraId="4C50741F"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83B1F0"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The computers, electronic media and services provided by [YOUR COMPANY NAME]</w:t>
      </w:r>
      <w:r w:rsidRPr="00462D1E">
        <w:rPr>
          <w:rFonts w:eastAsia="Arial"/>
          <w:i/>
          <w:lang w:val="en-US" w:eastAsia="en-US" w:bidi="en-US"/>
        </w:rPr>
        <w:t xml:space="preserve"> </w:t>
      </w:r>
      <w:r w:rsidRPr="00462D1E">
        <w:rPr>
          <w:rFonts w:eastAsia="Arial"/>
          <w:lang w:val="en-US" w:eastAsia="en-US" w:bidi="en-US"/>
        </w:rPr>
        <w:t>are primarily for business use to assist employees in the performance of their jobs. A</w:t>
      </w:r>
      <w:r w:rsidRPr="00462D1E">
        <w:rPr>
          <w:rFonts w:eastAsia="Arial"/>
          <w:color w:val="000000"/>
          <w:lang w:val="en-US" w:eastAsia="en-US" w:bidi="en-US"/>
        </w:rPr>
        <w:t>s long as personal use does not interfere with the employee's duties, is not done for pecuniary gain, does not conflict with the Company's business, and does not violate any Company policy</w:t>
      </w:r>
      <w:r w:rsidRPr="00462D1E">
        <w:rPr>
          <w:rFonts w:eastAsia="Arial"/>
          <w:lang w:val="en-US" w:eastAsia="en-US" w:bidi="en-US"/>
        </w:rPr>
        <w:t>, occasional, or incidental use of electronic media (sending or receiving) for personal, non-business purposes is understandable and acceptable, and all such use should be done in a manner that does not negatively affect the systems' use for their business purposes. However, employees are expected to demonstrate a sense of responsibility and not abuse this privilege.</w:t>
      </w:r>
    </w:p>
    <w:p w14:paraId="684E1482"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75B4A4"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The Company assumes no liability for loss, damage, destruction, alteration, disclosure, or misuse of any personal data or communications transmitted over or stored on the Company's technology resources. The Company accepts no responsibility or liability for the loss or non-delivery of any personal electronic mail or voicemail communications or any personal data stored on any Company property. The Company strongly discourages employees from storing any personal data on any of the Company's technology resources.</w:t>
      </w:r>
    </w:p>
    <w:p w14:paraId="3C9FC342"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127FFC"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C4CB8D" w14:textId="77777777" w:rsidR="002D73B7" w:rsidRPr="00462D1E" w:rsidRDefault="002C1C98" w:rsidP="00462D1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ACCESS TO EMPLOYEE COMMUNICATIONS</w:t>
      </w:r>
    </w:p>
    <w:p w14:paraId="10C1B45F"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31534F" w14:textId="77777777" w:rsidR="002D73B7" w:rsidRPr="00462D1E" w:rsidRDefault="002C1C98" w:rsidP="00462D1E">
      <w:pPr>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Generally, electronic information created and/or communicated by an employee using email, word processing, utility programs, spreadsheets, voicemail, telephones, Internet and bulletin board system access, and similar electronic media is not reviewed by the company. However, the following conditions should be noted:</w:t>
      </w:r>
    </w:p>
    <w:p w14:paraId="695603BE"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A8E94" w14:textId="77777777" w:rsidR="002D73B7" w:rsidRPr="00462D1E" w:rsidRDefault="002C1C98" w:rsidP="00462D1E">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eastAsia="Arial"/>
          <w:color w:val="000000"/>
          <w:lang w:val="en-US" w:eastAsia="en-US" w:bidi="en-US"/>
        </w:rPr>
      </w:pPr>
      <w:r w:rsidRPr="00462D1E">
        <w:rPr>
          <w:rFonts w:eastAsia="Arial"/>
          <w:lang w:val="en-US" w:eastAsia="en-US" w:bidi="en-US"/>
        </w:rPr>
        <w:t xml:space="preserve">[YOUR COMPANY NAME] does routinely gather logs for most electronic activities or monitor employee communications directly, be it: </w:t>
      </w:r>
    </w:p>
    <w:p w14:paraId="129C9597"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color w:val="000000"/>
          <w:lang w:val="en-US" w:eastAsia="en-US" w:bidi="en-US"/>
        </w:rPr>
      </w:pPr>
    </w:p>
    <w:p w14:paraId="1C2382D2" w14:textId="77777777" w:rsidR="002D73B7" w:rsidRPr="00462D1E" w:rsidRDefault="002C1C98" w:rsidP="00462D1E">
      <w:pPr>
        <w:numPr>
          <w:ilvl w:val="0"/>
          <w:numId w:val="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color w:val="000000"/>
          <w:lang w:val="en-US" w:eastAsia="en-US" w:bidi="en-US"/>
        </w:rPr>
      </w:pPr>
      <w:r w:rsidRPr="00462D1E">
        <w:rPr>
          <w:rFonts w:eastAsia="Arial"/>
          <w:b/>
          <w:color w:val="000000"/>
          <w:lang w:val="en-US" w:eastAsia="en-US" w:bidi="en-US"/>
        </w:rPr>
        <w:t>Telephone Use and Voicemail:</w:t>
      </w:r>
      <w:r w:rsidRPr="00462D1E">
        <w:rPr>
          <w:rFonts w:eastAsia="Arial"/>
          <w:color w:val="000000"/>
          <w:lang w:val="en-US" w:eastAsia="en-US" w:bidi="en-US"/>
        </w:rPr>
        <w:t xml:space="preserve">  Records are kept of all calls made from and to a given telephone extension. Although voicemail is password protected, an</w:t>
      </w:r>
      <w:r w:rsidR="00A668FD">
        <w:rPr>
          <w:rFonts w:eastAsia="Arial"/>
          <w:color w:val="000000"/>
          <w:lang w:val="en-US" w:eastAsia="en-US" w:bidi="en-US"/>
        </w:rPr>
        <w:t xml:space="preserve"> authorised </w:t>
      </w:r>
      <w:r w:rsidRPr="00462D1E">
        <w:rPr>
          <w:rFonts w:eastAsia="Arial"/>
          <w:color w:val="000000"/>
          <w:lang w:val="en-US" w:eastAsia="en-US" w:bidi="en-US"/>
        </w:rPr>
        <w:t>administrator can reset the password and listen to voicemail messages.</w:t>
      </w:r>
    </w:p>
    <w:p w14:paraId="195E7846" w14:textId="77777777" w:rsidR="002D73B7" w:rsidRPr="00462D1E" w:rsidRDefault="002D73B7" w:rsidP="00462D1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firstLine="720"/>
        <w:rPr>
          <w:rFonts w:eastAsia="Arial"/>
          <w:color w:val="000000"/>
          <w:lang w:val="en-US" w:eastAsia="en-US" w:bidi="en-US"/>
        </w:rPr>
      </w:pPr>
    </w:p>
    <w:p w14:paraId="5838E1EE" w14:textId="77777777" w:rsidR="002D73B7" w:rsidRPr="00462D1E" w:rsidRDefault="002C1C98" w:rsidP="00462D1E">
      <w:pPr>
        <w:numPr>
          <w:ilvl w:val="0"/>
          <w:numId w:val="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color w:val="000000"/>
          <w:lang w:val="en-US" w:eastAsia="en-US" w:bidi="en-US"/>
        </w:rPr>
      </w:pPr>
      <w:r w:rsidRPr="00462D1E">
        <w:rPr>
          <w:rFonts w:eastAsia="Arial"/>
          <w:b/>
          <w:color w:val="000000"/>
          <w:lang w:val="en-US" w:eastAsia="en-US" w:bidi="en-US"/>
        </w:rPr>
        <w:t>Electronic Mail:</w:t>
      </w:r>
      <w:r w:rsidRPr="00462D1E">
        <w:rPr>
          <w:rFonts w:eastAsia="Arial"/>
          <w:color w:val="000000"/>
          <w:lang w:val="en-US" w:eastAsia="en-US" w:bidi="en-US"/>
        </w:rPr>
        <w:t xml:space="preserve">  Electronic mail is backed-up and archived. Although electronic mail is password protected, an</w:t>
      </w:r>
      <w:r w:rsidR="00A668FD">
        <w:rPr>
          <w:rFonts w:eastAsia="Arial"/>
          <w:color w:val="000000"/>
          <w:lang w:val="en-US" w:eastAsia="en-US" w:bidi="en-US"/>
        </w:rPr>
        <w:t xml:space="preserve"> authorised </w:t>
      </w:r>
      <w:r w:rsidRPr="00462D1E">
        <w:rPr>
          <w:rFonts w:eastAsia="Arial"/>
          <w:color w:val="000000"/>
          <w:lang w:val="en-US" w:eastAsia="en-US" w:bidi="en-US"/>
        </w:rPr>
        <w:t>administrator can reset the password and read electronic mail.</w:t>
      </w:r>
    </w:p>
    <w:p w14:paraId="194052C3" w14:textId="77777777" w:rsidR="002D73B7" w:rsidRPr="00462D1E" w:rsidRDefault="002D73B7" w:rsidP="00462D1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firstLine="720"/>
        <w:rPr>
          <w:rFonts w:eastAsia="Arial"/>
          <w:color w:val="000000"/>
          <w:lang w:val="en-US" w:eastAsia="en-US" w:bidi="en-US"/>
        </w:rPr>
      </w:pPr>
    </w:p>
    <w:p w14:paraId="53B3BA83" w14:textId="77777777" w:rsidR="002D73B7" w:rsidRPr="00462D1E" w:rsidRDefault="002C1C98" w:rsidP="00462D1E">
      <w:pPr>
        <w:numPr>
          <w:ilvl w:val="0"/>
          <w:numId w:val="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color w:val="000000"/>
          <w:lang w:val="en-US" w:eastAsia="en-US" w:bidi="en-US"/>
        </w:rPr>
      </w:pPr>
      <w:r w:rsidRPr="00462D1E">
        <w:rPr>
          <w:rFonts w:eastAsia="Arial"/>
          <w:b/>
          <w:color w:val="000000"/>
          <w:lang w:val="en-US" w:eastAsia="en-US" w:bidi="en-US"/>
        </w:rPr>
        <w:t>Desktop Facsimile Use:</w:t>
      </w:r>
      <w:r w:rsidRPr="00462D1E">
        <w:rPr>
          <w:rFonts w:eastAsia="Arial"/>
          <w:color w:val="000000"/>
          <w:lang w:val="en-US" w:eastAsia="en-US" w:bidi="en-US"/>
        </w:rPr>
        <w:t xml:space="preserve"> Copies of all facsimile transmissions sent and received are maintained in the facsimile server.</w:t>
      </w:r>
    </w:p>
    <w:p w14:paraId="31070BDB" w14:textId="77777777" w:rsidR="002D73B7" w:rsidRPr="00462D1E" w:rsidRDefault="002D73B7" w:rsidP="00462D1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firstLine="720"/>
        <w:rPr>
          <w:rFonts w:eastAsia="Arial"/>
          <w:color w:val="000000"/>
          <w:lang w:val="en-US" w:eastAsia="en-US" w:bidi="en-US"/>
        </w:rPr>
      </w:pPr>
    </w:p>
    <w:p w14:paraId="765EA958" w14:textId="77777777" w:rsidR="002D73B7" w:rsidRPr="00462D1E" w:rsidRDefault="002C1C98" w:rsidP="00462D1E">
      <w:pPr>
        <w:numPr>
          <w:ilvl w:val="0"/>
          <w:numId w:val="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color w:val="000000"/>
          <w:lang w:val="en-US" w:eastAsia="en-US" w:bidi="en-US"/>
        </w:rPr>
      </w:pPr>
      <w:r w:rsidRPr="00462D1E">
        <w:rPr>
          <w:rFonts w:eastAsia="Arial"/>
          <w:b/>
          <w:color w:val="000000"/>
          <w:lang w:val="en-US" w:eastAsia="en-US" w:bidi="en-US"/>
        </w:rPr>
        <w:t>Document Use:</w:t>
      </w:r>
      <w:r w:rsidRPr="00462D1E">
        <w:rPr>
          <w:rFonts w:eastAsia="Arial"/>
          <w:color w:val="000000"/>
          <w:lang w:val="en-US" w:eastAsia="en-US" w:bidi="en-US"/>
        </w:rPr>
        <w:t xml:space="preserve"> Each document stored on Company computers has a history, which shows which users have accessed the document for any purpose.</w:t>
      </w:r>
    </w:p>
    <w:p w14:paraId="28939E8A" w14:textId="77777777" w:rsidR="002D73B7" w:rsidRPr="00462D1E" w:rsidRDefault="002D73B7" w:rsidP="00462D1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firstLine="720"/>
        <w:rPr>
          <w:rFonts w:eastAsia="Arial"/>
          <w:color w:val="000000"/>
          <w:lang w:val="en-US" w:eastAsia="en-US" w:bidi="en-US"/>
        </w:rPr>
      </w:pPr>
    </w:p>
    <w:p w14:paraId="4235DA7E" w14:textId="77777777" w:rsidR="002D73B7" w:rsidRPr="00462D1E" w:rsidRDefault="002C1C98" w:rsidP="00462D1E">
      <w:pPr>
        <w:numPr>
          <w:ilvl w:val="0"/>
          <w:numId w:val="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462D1E">
        <w:rPr>
          <w:rFonts w:eastAsia="Arial"/>
          <w:b/>
          <w:color w:val="000000"/>
          <w:lang w:val="en-US" w:eastAsia="en-US" w:bidi="en-US"/>
        </w:rPr>
        <w:t>Internet Use:</w:t>
      </w:r>
      <w:r w:rsidRPr="00462D1E">
        <w:rPr>
          <w:rFonts w:eastAsia="Arial"/>
          <w:color w:val="000000"/>
          <w:lang w:val="en-US" w:eastAsia="en-US" w:bidi="en-US"/>
        </w:rPr>
        <w:t xml:space="preserve">  Internet sites visited, the number of times visited, and the total time connected to each site is recorded and periodically monitored.</w:t>
      </w:r>
    </w:p>
    <w:p w14:paraId="270BDCC1"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20AECF" w14:textId="77777777" w:rsidR="002D73B7" w:rsidRPr="00462D1E" w:rsidRDefault="002C1C98"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000000"/>
          <w:lang w:val="en-US" w:eastAsia="en-US" w:bidi="en-US"/>
        </w:rPr>
      </w:pPr>
      <w:r w:rsidRPr="00462D1E">
        <w:rPr>
          <w:rFonts w:eastAsia="Arial"/>
          <w:lang w:val="en-US" w:eastAsia="en-US" w:bidi="en-US"/>
        </w:rPr>
        <w:t xml:space="preserve">[YOUR COMPANY NAME] reserves the right, at its discretion and without notice, to review any employee's electronic files and messages to the extent necessary to ensure electronic media and services are being used in compliance with the law, this policy and other company policies, or </w:t>
      </w:r>
      <w:r w:rsidRPr="00462D1E">
        <w:rPr>
          <w:rFonts w:eastAsia="Arial"/>
          <w:color w:val="000000"/>
          <w:lang w:val="en-US" w:eastAsia="en-US" w:bidi="en-US"/>
        </w:rPr>
        <w:t xml:space="preserve">to investigate misconduct, to locate information, or for any other business purpose.  </w:t>
      </w:r>
    </w:p>
    <w:p w14:paraId="39DEF4BF" w14:textId="77777777" w:rsidR="002D73B7" w:rsidRPr="00462D1E" w:rsidRDefault="002D73B7"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000000"/>
          <w:lang w:val="en-US" w:eastAsia="en-US" w:bidi="en-US"/>
        </w:rPr>
      </w:pPr>
    </w:p>
    <w:p w14:paraId="39600A0B" w14:textId="77777777" w:rsidR="002D73B7" w:rsidRPr="00462D1E" w:rsidRDefault="002C1C98" w:rsidP="00462D1E">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color w:val="000000"/>
          <w:lang w:val="en-US" w:eastAsia="en-US" w:bidi="en-US"/>
        </w:rPr>
        <w:t xml:space="preserve">Employees should understand, therefore, that they have no right of privacy with respect to any messages or information created or maintained on the Company's technology resources, including personal information or messages. </w:t>
      </w:r>
      <w:r w:rsidRPr="00462D1E">
        <w:rPr>
          <w:rFonts w:eastAsia="Arial"/>
          <w:lang w:val="en-US" w:eastAsia="en-US" w:bidi="en-US"/>
        </w:rPr>
        <w:t>Accordingly, if they have sensitive information to transmit, they should use other means.</w:t>
      </w:r>
    </w:p>
    <w:p w14:paraId="346E2CDA"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BB6D68" w14:textId="77777777" w:rsidR="002D73B7" w:rsidRPr="00462D1E" w:rsidRDefault="002C1C98"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000000"/>
          <w:lang w:val="en-US" w:eastAsia="en-US" w:bidi="en-US"/>
        </w:rPr>
      </w:pPr>
      <w:r w:rsidRPr="00462D1E">
        <w:rPr>
          <w:rFonts w:eastAsia="Arial"/>
          <w:color w:val="000000"/>
          <w:lang w:val="en-US" w:eastAsia="en-US" w:bidi="en-US"/>
        </w:rPr>
        <w:t>All messages sent and received, including personal messages, and all data and information stored on the Company's electronic-mail system, voicemail system, or computer systems are Company property regardless of the content.  As such, the Company reserves the right to access all of its technology resources including its computers, voicemail, and electronic-mail systems, at any time, in its sole discretion.</w:t>
      </w:r>
    </w:p>
    <w:p w14:paraId="0E60E9D4"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6F72297" w14:textId="77777777" w:rsidR="002D73B7" w:rsidRPr="00462D1E" w:rsidRDefault="002C1C98"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000000"/>
          <w:lang w:val="en-US" w:eastAsia="en-US" w:bidi="en-US"/>
        </w:rPr>
      </w:pPr>
      <w:r w:rsidRPr="00462D1E">
        <w:rPr>
          <w:rFonts w:eastAsia="Arial"/>
          <w:color w:val="000000"/>
          <w:lang w:val="en-US" w:eastAsia="en-US" w:bidi="en-US"/>
        </w:rPr>
        <w:t>Passwords do not confer any right of privacy upon any employee of the Company. Employees are expected to maintain their passwords as confidential. Employees must not share passwords and must not access coworkers' systems without express authorization.</w:t>
      </w:r>
    </w:p>
    <w:p w14:paraId="41F6CAA8"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3C953AB" w14:textId="77777777" w:rsidR="002406E7" w:rsidRPr="00462D1E" w:rsidRDefault="002C1C98"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000000"/>
          <w:lang w:val="en-US" w:eastAsia="en-US" w:bidi="en-US"/>
        </w:rPr>
      </w:pPr>
      <w:r w:rsidRPr="00462D1E">
        <w:rPr>
          <w:rFonts w:eastAsia="Arial"/>
          <w:color w:val="000000"/>
          <w:lang w:val="en-US" w:eastAsia="en-US" w:bidi="en-US"/>
        </w:rPr>
        <w:t>Deleting or erasing information, documents, or messages maintained on the Company's technology resources is, in most cases, ineffective.  All employees should understand that any information kept on the Company's technology resources may be electronically recalled or recreated regardless of whether it may have been "deleted" or "erased" by an employee.  Because the Company periodically backs-up all files and messages, and because of the way in which computers re-use file storage space, files and messages may exist that are thought to have been deleted or erased. Therefore, employees who delete or erase information or messages should not assume that such information or messages are confidential.</w:t>
      </w:r>
    </w:p>
    <w:p w14:paraId="4D9B8948" w14:textId="77777777" w:rsidR="002D73B7" w:rsidRDefault="002D73B7"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000000"/>
          <w:lang w:val="en-US" w:eastAsia="en-US" w:bidi="en-US"/>
        </w:rPr>
      </w:pPr>
    </w:p>
    <w:p w14:paraId="62EE77E7" w14:textId="77777777" w:rsidR="00462D1E" w:rsidRPr="00462D1E" w:rsidRDefault="00462D1E" w:rsidP="00462D1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000000"/>
          <w:lang w:val="en-US" w:eastAsia="en-US" w:bidi="en-US"/>
        </w:rPr>
      </w:pPr>
    </w:p>
    <w:p w14:paraId="717AD692" w14:textId="77777777" w:rsidR="002D73B7" w:rsidRPr="00462D1E" w:rsidRDefault="002C1C98" w:rsidP="00462D1E">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color w:val="000000"/>
          <w:lang w:val="en-US" w:eastAsia="en-US" w:bidi="en-US"/>
        </w:rPr>
      </w:pPr>
      <w:r w:rsidRPr="00462D1E">
        <w:rPr>
          <w:rFonts w:eastAsia="Arial"/>
          <w:b/>
          <w:color w:val="000000"/>
          <w:lang w:val="en-US" w:eastAsia="en-US" w:bidi="en-US"/>
        </w:rPr>
        <w:t>THE INTERNET AND ON-LINE SERVICES</w:t>
      </w:r>
    </w:p>
    <w:p w14:paraId="10869055"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ab/>
      </w:r>
    </w:p>
    <w:p w14:paraId="155BD8EF"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The Company provides</w:t>
      </w:r>
      <w:r w:rsidR="00A668FD">
        <w:rPr>
          <w:rFonts w:eastAsia="Arial"/>
          <w:color w:val="000000"/>
          <w:lang w:val="en-US" w:eastAsia="en-US" w:bidi="en-US"/>
        </w:rPr>
        <w:t xml:space="preserve"> authorised </w:t>
      </w:r>
      <w:r w:rsidRPr="00462D1E">
        <w:rPr>
          <w:rFonts w:eastAsia="Arial"/>
          <w:color w:val="000000"/>
          <w:lang w:val="en-US" w:eastAsia="en-US" w:bidi="en-US"/>
        </w:rPr>
        <w:t>employees access to on-line services such as the Internet.  The Company expects that employees will use these services in a responsible way and for business-related purposes only.  Under no circumstances are employees permitted to use the Company's Technology Resources to access, download, or contribute to the following:</w:t>
      </w:r>
    </w:p>
    <w:p w14:paraId="7F9E0A4F"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CFE6F75"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gross, indecent, or sexually-oriented materials;</w:t>
      </w:r>
    </w:p>
    <w:p w14:paraId="7806D7F5"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sports sites;</w:t>
      </w:r>
    </w:p>
    <w:p w14:paraId="3997C6F8"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job-search sites;</w:t>
      </w:r>
    </w:p>
    <w:p w14:paraId="0EB8E067"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entertainment sites;</w:t>
      </w:r>
    </w:p>
    <w:p w14:paraId="65858DC2"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gambling sites;</w:t>
      </w:r>
    </w:p>
    <w:p w14:paraId="4F9C2A1C"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games, humor;</w:t>
      </w:r>
    </w:p>
    <w:p w14:paraId="35085DD2"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illegal drug-oriented sites;</w:t>
      </w:r>
    </w:p>
    <w:p w14:paraId="1D041F7A"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personal pages of individuals; and</w:t>
      </w:r>
    </w:p>
    <w:p w14:paraId="42384B29" w14:textId="77777777" w:rsidR="002D73B7" w:rsidRPr="00462D1E" w:rsidRDefault="002C1C98" w:rsidP="00462D1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politically-oriented sites or sites devoted to influencing the course of legislation or public policy.</w:t>
      </w:r>
    </w:p>
    <w:p w14:paraId="04A83472"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color w:val="000000"/>
          <w:lang w:val="en-US" w:eastAsia="en-US" w:bidi="en-US"/>
        </w:rPr>
      </w:pPr>
    </w:p>
    <w:p w14:paraId="43F0B701"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62D1E">
        <w:rPr>
          <w:rFonts w:eastAsia="Arial"/>
          <w:color w:val="000000"/>
          <w:lang w:val="en-US" w:eastAsia="en-US" w:bidi="en-US"/>
        </w:rPr>
        <w:t>Additionally, employees must not sign "guest books" at Websites or post messages to Internet news groups or discussion groups at Websites.  These actions will generate junk electronic mail and may expose the Company to liability or unwanted attention because of comments that employees may make.  The Company strongly encourages employees who wish to access the Internet for non-work-related activities to get their own personal Internet access accounts.</w:t>
      </w:r>
    </w:p>
    <w:p w14:paraId="04A9870B"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AE7720"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E1D076E" w14:textId="77777777" w:rsidR="002D73B7" w:rsidRPr="00462D1E" w:rsidRDefault="002C1C98" w:rsidP="00462D1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PARTICIPATION IN ONLINE FORUMS</w:t>
      </w:r>
    </w:p>
    <w:p w14:paraId="5AB2C3BA"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0B9C53" w14:textId="77777777" w:rsidR="002D73B7" w:rsidRPr="00462D1E" w:rsidRDefault="002C1C98" w:rsidP="00462D1E">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Employees should remember that any messages or information sent on company-provided facilities to one or more individuals via an electronic network – for example, Internet mailing lists, bulletin boards, and online services – are statements identifiable and attributable to [YOUR COMPANY NAME].</w:t>
      </w:r>
    </w:p>
    <w:p w14:paraId="3378E941"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9938EE" w14:textId="77777777" w:rsidR="002D73B7" w:rsidRPr="00462D1E" w:rsidRDefault="002C1C98" w:rsidP="00462D1E">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YOUR COMPANY NAME]</w:t>
      </w:r>
      <w:r w:rsidR="00A668FD">
        <w:rPr>
          <w:rFonts w:eastAsia="Arial"/>
          <w:lang w:val="en-US" w:eastAsia="en-US" w:bidi="en-US"/>
        </w:rPr>
        <w:t xml:space="preserve"> recognises </w:t>
      </w:r>
      <w:r w:rsidRPr="00462D1E">
        <w:rPr>
          <w:rFonts w:eastAsia="Arial"/>
          <w:lang w:val="en-US" w:eastAsia="en-US" w:bidi="en-US"/>
        </w:rPr>
        <w:t>that participation in some forums might be important to the performance of an employee's job. For instance, an employee might find the answer to a technical problem by consulting members of a news group devoted to the technical area.</w:t>
      </w:r>
    </w:p>
    <w:p w14:paraId="5129E5E4"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F653717"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8FF5055" w14:textId="77777777" w:rsidR="002D73B7" w:rsidRPr="00462D1E" w:rsidRDefault="002C1C98" w:rsidP="00462D1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SOFTWARE</w:t>
      </w:r>
    </w:p>
    <w:p w14:paraId="75B9CB0E"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AFD3CA"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To prevent computer viruses from being transmitted through the company's computer system,</w:t>
      </w:r>
      <w:r w:rsidR="00A668FD">
        <w:rPr>
          <w:rFonts w:eastAsia="Arial"/>
          <w:lang w:val="en-US" w:eastAsia="en-US" w:bidi="en-US"/>
        </w:rPr>
        <w:t xml:space="preserve"> unauthorised </w:t>
      </w:r>
      <w:r w:rsidRPr="00462D1E">
        <w:rPr>
          <w:rFonts w:eastAsia="Arial"/>
          <w:lang w:val="en-US" w:eastAsia="en-US" w:bidi="en-US"/>
        </w:rPr>
        <w:t>downloading of any</w:t>
      </w:r>
      <w:r w:rsidR="00A668FD">
        <w:rPr>
          <w:rFonts w:eastAsia="Arial"/>
          <w:lang w:val="en-US" w:eastAsia="en-US" w:bidi="en-US"/>
        </w:rPr>
        <w:t xml:space="preserve"> unauthorised </w:t>
      </w:r>
      <w:r w:rsidRPr="00462D1E">
        <w:rPr>
          <w:rFonts w:eastAsia="Arial"/>
          <w:lang w:val="en-US" w:eastAsia="en-US" w:bidi="en-US"/>
        </w:rPr>
        <w:t xml:space="preserve">software is strictly prohibited. Only software registered through [YOUR COMPANY NAME] may be downloaded. </w:t>
      </w:r>
      <w:r w:rsidRPr="00462D1E">
        <w:rPr>
          <w:rFonts w:eastAsia="Arial"/>
          <w:color w:val="000000"/>
          <w:lang w:val="en-US" w:eastAsia="en-US" w:bidi="en-US"/>
        </w:rPr>
        <w:t>No employee may load any software on the Company's computers, by any means of transmission, unless</w:t>
      </w:r>
      <w:r w:rsidR="00A668FD">
        <w:rPr>
          <w:rFonts w:eastAsia="Arial"/>
          <w:color w:val="000000"/>
          <w:lang w:val="en-US" w:eastAsia="en-US" w:bidi="en-US"/>
        </w:rPr>
        <w:t xml:space="preserve"> authorised </w:t>
      </w:r>
      <w:r w:rsidRPr="00462D1E">
        <w:rPr>
          <w:rFonts w:eastAsia="Arial"/>
          <w:color w:val="000000"/>
          <w:lang w:val="en-US" w:eastAsia="en-US" w:bidi="en-US"/>
        </w:rPr>
        <w:t xml:space="preserve">in advance by [YOUR COMPANY NAME]’s </w:t>
      </w:r>
      <w:r w:rsidRPr="00462D1E">
        <w:rPr>
          <w:rFonts w:eastAsia="Arial"/>
          <w:lang w:val="en-US" w:eastAsia="en-US" w:bidi="en-US"/>
        </w:rPr>
        <w:t>system administrator.</w:t>
      </w:r>
    </w:p>
    <w:p w14:paraId="3B5CE864"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4C0F7A"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FAC2A4" w14:textId="77777777" w:rsidR="002D73B7" w:rsidRPr="00462D1E" w:rsidRDefault="002C1C98" w:rsidP="00462D1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SECURITY/APPROPRIATE USE</w:t>
      </w:r>
    </w:p>
    <w:p w14:paraId="5509E937"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44C270" w14:textId="77777777" w:rsidR="002D73B7" w:rsidRPr="00462D1E" w:rsidRDefault="002C1C98" w:rsidP="00462D1E">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Employees must respect the confidentiality of other individuals' electronic communications. Except in cases in which explicit authorization has been granted by company management, employees are prohibited from engaging in, or attempting to engage in:</w:t>
      </w:r>
    </w:p>
    <w:p w14:paraId="00E42C44"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82DDA2" w14:textId="77777777" w:rsidR="002D73B7" w:rsidRPr="00462D1E" w:rsidRDefault="002C1C98" w:rsidP="00462D1E">
      <w:pPr>
        <w:numPr>
          <w:ilvl w:val="0"/>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62D1E">
        <w:rPr>
          <w:rFonts w:eastAsia="Arial"/>
          <w:lang w:val="en-US" w:eastAsia="en-US" w:bidi="en-US"/>
        </w:rPr>
        <w:t>Monitoring or intercepting the files or electronic communications of other employees or third parties;</w:t>
      </w:r>
    </w:p>
    <w:p w14:paraId="537D5AC8" w14:textId="77777777" w:rsidR="002D73B7" w:rsidRPr="00462D1E" w:rsidRDefault="002C1C98" w:rsidP="00462D1E">
      <w:pPr>
        <w:numPr>
          <w:ilvl w:val="0"/>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62D1E">
        <w:rPr>
          <w:rFonts w:eastAsia="Arial"/>
          <w:lang w:val="en-US" w:eastAsia="en-US" w:bidi="en-US"/>
        </w:rPr>
        <w:t>Hacking or obtaining access to systems or accounts they are not</w:t>
      </w:r>
      <w:r w:rsidR="00A668FD">
        <w:rPr>
          <w:rFonts w:eastAsia="Arial"/>
          <w:lang w:val="en-US" w:eastAsia="en-US" w:bidi="en-US"/>
        </w:rPr>
        <w:t xml:space="preserve"> authorised </w:t>
      </w:r>
      <w:r w:rsidRPr="00462D1E">
        <w:rPr>
          <w:rFonts w:eastAsia="Arial"/>
          <w:lang w:val="en-US" w:eastAsia="en-US" w:bidi="en-US"/>
        </w:rPr>
        <w:t>to use;</w:t>
      </w:r>
    </w:p>
    <w:p w14:paraId="0B10822D" w14:textId="77777777" w:rsidR="002D73B7" w:rsidRPr="00462D1E" w:rsidRDefault="002D73B7" w:rsidP="00462D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135EB1D2" w14:textId="77777777" w:rsidR="002D73B7" w:rsidRPr="00462D1E" w:rsidRDefault="002C1C98" w:rsidP="00462D1E">
      <w:pPr>
        <w:numPr>
          <w:ilvl w:val="0"/>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62D1E">
        <w:rPr>
          <w:rFonts w:eastAsia="Arial"/>
          <w:lang w:val="en-US" w:eastAsia="en-US" w:bidi="en-US"/>
        </w:rPr>
        <w:t>Using other people's log-ins or passwords; and</w:t>
      </w:r>
    </w:p>
    <w:p w14:paraId="32D884FB"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7253CC" w14:textId="77777777" w:rsidR="002D73B7" w:rsidRPr="00462D1E" w:rsidRDefault="002C1C98" w:rsidP="00462D1E">
      <w:pPr>
        <w:numPr>
          <w:ilvl w:val="0"/>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62D1E">
        <w:rPr>
          <w:rFonts w:eastAsia="Arial"/>
          <w:lang w:val="en-US" w:eastAsia="en-US" w:bidi="en-US"/>
        </w:rPr>
        <w:t>Breaching, testing, or monitoring computer or network security measures.</w:t>
      </w:r>
    </w:p>
    <w:p w14:paraId="38057EF1"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E3C87B" w14:textId="77777777" w:rsidR="002D73B7" w:rsidRPr="00462D1E" w:rsidRDefault="002C1C98" w:rsidP="00462D1E">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No email or other electronic communications can be sent that attempt to hide the identity of the sender or represent the sender as someone else.</w:t>
      </w:r>
    </w:p>
    <w:p w14:paraId="4E8EE3DC"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C84C35" w14:textId="77777777" w:rsidR="002D73B7" w:rsidRPr="00462D1E" w:rsidRDefault="002C1C98" w:rsidP="00462D1E">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Electronic media and services should not be used in a manner that is likely to cause network congestion or significantly hamper the ability of other people to access and use the system.</w:t>
      </w:r>
    </w:p>
    <w:p w14:paraId="51206C90"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F1ABF3" w14:textId="77777777" w:rsidR="002D73B7" w:rsidRPr="00462D1E" w:rsidRDefault="002C1C98" w:rsidP="00462D1E">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Anyone obtaining electronic assess to other companies' or individuals' materials must respect all copyrights and cannot copy, retrieve, modify or forward copyrighted materials except as permitted by the copyright owner.</w:t>
      </w:r>
    </w:p>
    <w:p w14:paraId="495E68BC"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5E4DDDF" w14:textId="77777777" w:rsidR="002D73B7" w:rsidRPr="00462D1E" w:rsidRDefault="002C1C98" w:rsidP="00462D1E">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color w:val="000000"/>
          <w:lang w:val="en-US" w:eastAsia="en-US" w:bidi="en-US"/>
        </w:rPr>
        <w:t>The Company has installed a variety of</w:t>
      </w:r>
      <w:r w:rsidR="00A668FD">
        <w:rPr>
          <w:rFonts w:eastAsia="Arial"/>
          <w:color w:val="000000"/>
          <w:lang w:val="en-US" w:eastAsia="en-US" w:bidi="en-US"/>
        </w:rPr>
        <w:t xml:space="preserve"> programmes </w:t>
      </w:r>
      <w:r w:rsidRPr="00462D1E">
        <w:rPr>
          <w:rFonts w:eastAsia="Arial"/>
          <w:color w:val="000000"/>
          <w:lang w:val="en-US" w:eastAsia="en-US" w:bidi="en-US"/>
        </w:rPr>
        <w:t>and devices to ensure the safety and security of the Company's technology resources.  Any employee found tampering or disabling any of the Company's security devices will be subject to discipline up to and including termination.</w:t>
      </w:r>
    </w:p>
    <w:p w14:paraId="78208B3A"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000000"/>
          <w:lang w:val="en-US" w:eastAsia="en-US" w:bidi="en-US"/>
        </w:rPr>
      </w:pPr>
    </w:p>
    <w:p w14:paraId="138A1A66"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42364F1" w14:textId="77777777" w:rsidR="002D73B7" w:rsidRPr="00462D1E" w:rsidRDefault="002C1C98" w:rsidP="00462D1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ENCRYPTION</w:t>
      </w:r>
    </w:p>
    <w:p w14:paraId="4CE439A2"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83CBA6"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Employees can use encryption software supplied to them by the systems administrator for purposes of safeguarding sensitive or confidential business information. Employees who use encryption on files stored on a company computer must provide their supervisor with a sealed hard copy record (to be retained in a secure location) of all of the passwords and/or encryption keys necessary to access the files.</w:t>
      </w:r>
    </w:p>
    <w:p w14:paraId="5D288A4D" w14:textId="77777777" w:rsidR="00462D1E" w:rsidRPr="00462D1E" w:rsidRDefault="00462D1E"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4E947F"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A3B4E4" w14:textId="77777777" w:rsidR="002D73B7" w:rsidRPr="00462D1E" w:rsidRDefault="002C1C98" w:rsidP="00462D1E">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color w:val="000000"/>
          <w:lang w:val="en-US" w:eastAsia="en-US" w:bidi="en-US"/>
        </w:rPr>
      </w:pPr>
      <w:r w:rsidRPr="00462D1E">
        <w:rPr>
          <w:rFonts w:eastAsia="Arial"/>
          <w:b/>
          <w:color w:val="000000"/>
          <w:lang w:val="en-US" w:eastAsia="en-US" w:bidi="en-US"/>
        </w:rPr>
        <w:t>CONFIDENTIAL INFORMATION</w:t>
      </w:r>
    </w:p>
    <w:p w14:paraId="4F5F3FE8"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ab/>
      </w:r>
    </w:p>
    <w:p w14:paraId="14238026"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The Company is very sensitive to the issue of protection of trade secrets and other confidential and proprietary information of both the Company and third parties ("Confidential Information").  Therefore, employees are expected to use good</w:t>
      </w:r>
      <w:r w:rsidR="00A668FD">
        <w:rPr>
          <w:rFonts w:eastAsia="Arial"/>
          <w:color w:val="000000"/>
          <w:lang w:val="en-US" w:eastAsia="en-US" w:bidi="en-US"/>
        </w:rPr>
        <w:t xml:space="preserve"> judgement  </w:t>
      </w:r>
      <w:r w:rsidRPr="00462D1E">
        <w:rPr>
          <w:rFonts w:eastAsia="Arial"/>
          <w:color w:val="000000"/>
          <w:lang w:val="en-US" w:eastAsia="en-US" w:bidi="en-US"/>
        </w:rPr>
        <w:t>and to adhere to the highest ethical standards when using or transmitting Confidential Information on the Company's technology resources.</w:t>
      </w:r>
    </w:p>
    <w:p w14:paraId="30F7F59E"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39670A3"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62D1E">
        <w:rPr>
          <w:rFonts w:eastAsia="Arial"/>
          <w:color w:val="000000"/>
          <w:lang w:val="en-US" w:eastAsia="en-US" w:bidi="en-US"/>
        </w:rPr>
        <w:t>Confidential Information should not be accessed through the Company's technology resources in the presence of</w:t>
      </w:r>
      <w:r w:rsidR="00A668FD">
        <w:rPr>
          <w:rFonts w:eastAsia="Arial"/>
          <w:color w:val="000000"/>
          <w:lang w:val="en-US" w:eastAsia="en-US" w:bidi="en-US"/>
        </w:rPr>
        <w:t xml:space="preserve"> unauthorised </w:t>
      </w:r>
      <w:r w:rsidRPr="00462D1E">
        <w:rPr>
          <w:rFonts w:eastAsia="Arial"/>
          <w:color w:val="000000"/>
          <w:lang w:val="en-US" w:eastAsia="en-US" w:bidi="en-US"/>
        </w:rPr>
        <w:t>individuals. Similarly, Confidential Informa</w:t>
      </w:r>
      <w:r w:rsidRPr="00462D1E">
        <w:rPr>
          <w:rFonts w:eastAsia="Arial"/>
          <w:color w:val="000000"/>
          <w:lang w:val="en-US" w:eastAsia="en-US" w:bidi="en-US"/>
        </w:rPr>
        <w:softHyphen/>
        <w:t>tion should not be left visible or unattended. Moreover, any Confidential Information transmitted via technology resources should be marked with the following confidentiality legend:</w:t>
      </w:r>
    </w:p>
    <w:p w14:paraId="2D6BE692"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F794236" w14:textId="77777777" w:rsidR="002D73B7" w:rsidRPr="00462D1E" w:rsidRDefault="002C1C98" w:rsidP="00462D1E">
      <w:pPr>
        <w:tabs>
          <w:tab w:val="left" w:pos="720"/>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ind w:left="720" w:right="900"/>
        <w:rPr>
          <w:rFonts w:eastAsia="Arial"/>
          <w:color w:val="000000"/>
          <w:lang w:val="en-US" w:eastAsia="en-US" w:bidi="en-US"/>
        </w:rPr>
      </w:pPr>
      <w:r w:rsidRPr="00462D1E">
        <w:rPr>
          <w:rFonts w:eastAsia="Arial"/>
          <w:color w:val="000000"/>
          <w:lang w:val="en-US" w:eastAsia="en-US" w:bidi="en-US"/>
        </w:rPr>
        <w:t>"This message contains confidential information. Unless you are the addressee (or</w:t>
      </w:r>
      <w:r w:rsidR="00A668FD">
        <w:rPr>
          <w:rFonts w:eastAsia="Arial"/>
          <w:color w:val="000000"/>
          <w:lang w:val="en-US" w:eastAsia="en-US" w:bidi="en-US"/>
        </w:rPr>
        <w:t xml:space="preserve"> authorised </w:t>
      </w:r>
      <w:r w:rsidRPr="00462D1E">
        <w:rPr>
          <w:rFonts w:eastAsia="Arial"/>
          <w:color w:val="000000"/>
          <w:lang w:val="en-US" w:eastAsia="en-US" w:bidi="en-US"/>
        </w:rPr>
        <w:t>to receive for the addressee), you may not copy, use, or distribute this information. If you have received this message in error, please advise [EMPLOYEE'S NAME] immediately at [EMPLOYEE'S TELEPHONE NUMBER] or return it promptly by mail."</w:t>
      </w:r>
    </w:p>
    <w:p w14:paraId="09EDDCEC"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411245" w14:textId="77777777" w:rsidR="002D73B7"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668DF3" w14:textId="77777777" w:rsidR="00462D1E" w:rsidRDefault="00462D1E"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60758C" w14:textId="77777777" w:rsidR="00462D1E" w:rsidRDefault="00462D1E"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8A66A3" w14:textId="77777777" w:rsidR="00462D1E" w:rsidRPr="00462D1E" w:rsidRDefault="00462D1E"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90288C" w14:textId="77777777" w:rsidR="002D73B7" w:rsidRPr="00462D1E" w:rsidRDefault="002C1C98" w:rsidP="00462D1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VIOLATIONS</w:t>
      </w:r>
    </w:p>
    <w:p w14:paraId="3D705894"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02F7D1"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Any employee who abuses the privilege of their access to email or the Internet in violation of this policy will be subject to corrective action, including possible termination of employment, legal action, and criminal liability.</w:t>
      </w:r>
    </w:p>
    <w:p w14:paraId="7EE9BC6D"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EEA7F1"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9ADBC9D" w14:textId="77777777" w:rsidR="002D73B7" w:rsidRPr="00462D1E" w:rsidRDefault="002C1C98" w:rsidP="00462D1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62D1E">
        <w:rPr>
          <w:rFonts w:eastAsia="Arial"/>
          <w:b/>
          <w:lang w:val="en-US" w:eastAsia="en-US" w:bidi="en-US"/>
        </w:rPr>
        <w:t>PROCEDURES</w:t>
      </w:r>
    </w:p>
    <w:p w14:paraId="2929BABD"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0EDA71F"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Procedures for accessing the Voicemail, Email and Internet system, as well as the guidelines for how to properly send and retain information, may be obtained by contacting [NAME OF THE SYSTEMS ADMINISTRATOR].</w:t>
      </w:r>
    </w:p>
    <w:p w14:paraId="78312E85"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1D2917D"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The Voicemail/Email/Internet policies and procedures should be reviewed by each employee on a semi-annual basis.</w:t>
      </w:r>
    </w:p>
    <w:p w14:paraId="562434E9"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60EB9F1" w14:textId="77777777" w:rsidR="002D73B7" w:rsidRPr="00462D1E" w:rsidRDefault="002C1C98" w:rsidP="00462D1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462D1E">
        <w:rPr>
          <w:rFonts w:eastAsia="Arial"/>
          <w:lang w:val="en-US" w:eastAsia="en-US" w:bidi="en-US"/>
        </w:rPr>
        <w:t>Questions concerning the use of the Voicemail/Email/Internet system should be directed to the systems administrator. Questions concerning the improper use of the system should be directed to the employee’s immediate supervisor, and if not satisfied with the response, to the systems administrator.</w:t>
      </w:r>
    </w:p>
    <w:p w14:paraId="3E003096" w14:textId="77777777" w:rsidR="002D73B7" w:rsidRPr="00462D1E" w:rsidRDefault="002D73B7" w:rsidP="00462D1E">
      <w:pPr>
        <w:pStyle w:val="BodyTextIndent3"/>
        <w:tabs>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sz w:val="24"/>
          <w:szCs w:val="24"/>
          <w:lang w:val="en-US" w:eastAsia="en-US" w:bidi="en-US"/>
        </w:rPr>
      </w:pPr>
    </w:p>
    <w:p w14:paraId="2854C2C2" w14:textId="77777777" w:rsidR="002D73B7" w:rsidRPr="00462D1E" w:rsidRDefault="002D73B7" w:rsidP="00462D1E">
      <w:pPr>
        <w:pStyle w:val="BodyTextIndent3"/>
        <w:tabs>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sz w:val="24"/>
          <w:szCs w:val="24"/>
          <w:lang w:val="en-US" w:eastAsia="en-US" w:bidi="en-US"/>
        </w:rPr>
      </w:pPr>
    </w:p>
    <w:p w14:paraId="56C06544" w14:textId="77777777" w:rsidR="002D73B7" w:rsidRPr="00462D1E" w:rsidRDefault="002C1C98" w:rsidP="00462D1E">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62D1E">
        <w:rPr>
          <w:rFonts w:eastAsia="Arial"/>
          <w:b/>
          <w:lang w:val="en-US" w:eastAsia="en-US" w:bidi="en-US"/>
        </w:rPr>
        <w:t>EMPLOYEE AGREEMENT ON USE OF EMAIL AND THE INTERNET</w:t>
      </w:r>
    </w:p>
    <w:p w14:paraId="2DF9C4E9"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203E500" w14:textId="77777777" w:rsidR="002D73B7" w:rsidRPr="00462D1E" w:rsidRDefault="002C1C98"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62D1E">
        <w:rPr>
          <w:rFonts w:eastAsia="Arial"/>
          <w:lang w:val="en-US" w:eastAsia="en-US" w:bidi="en-US"/>
        </w:rPr>
        <w:t>I have read, understand, and agree to comply with the foregoing policies, rules, and conditions governing the use of the Company's computer and telecommunications equipment and services. I understand that I have no expectation of privacy when I use any of the telecommunication equipment or services. I am aware that violations of this guideline on appropriate use of the email and Internet systems may subject me to disciplinary action, including termination from employment, legal action and criminal liability. I further understand that my use of the email and Internet may reflect on the image of [YOUR COMPANY NAME] to our customers, competitors and suppliers and that I have responsibility to maintain a positive representation of the company. Furthermore, I understand that this policy can be amended at any time.</w:t>
      </w:r>
    </w:p>
    <w:p w14:paraId="4A752058"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66A6AA"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14814E"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B153FE"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F01C20"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73E458"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0BF34F"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821AC0"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493E19"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E012C8"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3D6A5C"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260DE2"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EF755D"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763798"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3F8EA6" w14:textId="77777777" w:rsidR="00791707" w:rsidRPr="00462D1E" w:rsidRDefault="0079170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503445" w14:textId="77777777" w:rsidR="00791707" w:rsidRPr="00791707" w:rsidRDefault="00462D1E" w:rsidP="00462D1E">
      <w:pPr>
        <w:keepNext/>
        <w:jc w:val="both"/>
        <w:outlineLvl w:val="1"/>
        <w:rPr>
          <w:b/>
          <w:bCs/>
          <w:iCs/>
          <w:u w:val="single"/>
          <w:lang w:val="en-GB" w:eastAsia="en-US"/>
        </w:rPr>
      </w:pPr>
      <w:r w:rsidRPr="00462D1E">
        <w:rPr>
          <w:b/>
          <w:bCs/>
          <w:iCs/>
          <w:u w:val="single"/>
          <w:lang w:val="en-GB" w:eastAsia="en-US"/>
        </w:rPr>
        <w:t xml:space="preserve">TECHNOLOGY INFO </w:t>
      </w:r>
      <w:r w:rsidR="00791707" w:rsidRPr="00462D1E">
        <w:rPr>
          <w:b/>
          <w:bCs/>
          <w:iCs/>
          <w:u w:val="single"/>
          <w:lang w:val="en-GB" w:eastAsia="en-US"/>
        </w:rPr>
        <w:t>FORM</w:t>
      </w:r>
    </w:p>
    <w:p w14:paraId="02F21D3A" w14:textId="77777777" w:rsidR="00791707" w:rsidRPr="00791707" w:rsidRDefault="00791707" w:rsidP="00462D1E">
      <w:pPr>
        <w:jc w:val="both"/>
        <w:rPr>
          <w:rFonts w:eastAsia="Calibri"/>
          <w:lang w:val="en-ZA" w:eastAsia="en-US"/>
        </w:rPr>
      </w:pPr>
    </w:p>
    <w:p w14:paraId="1D57EB9A" w14:textId="77777777" w:rsidR="00791707" w:rsidRPr="00791707" w:rsidRDefault="00791707" w:rsidP="00462D1E">
      <w:pPr>
        <w:jc w:val="both"/>
        <w:rPr>
          <w:rFonts w:eastAsia="Calibri"/>
          <w:lang w:val="en-ZA" w:eastAsia="en-US"/>
        </w:rPr>
      </w:pPr>
      <w:r w:rsidRPr="00791707">
        <w:rPr>
          <w:rFonts w:eastAsia="Calibri"/>
          <w:lang w:val="en-ZA" w:eastAsia="en-US"/>
        </w:rPr>
        <w:t xml:space="preserve">A separate </w:t>
      </w:r>
      <w:r w:rsidRPr="00462D1E">
        <w:rPr>
          <w:rFonts w:eastAsia="Calibri"/>
          <w:lang w:val="en-ZA" w:eastAsia="en-US"/>
        </w:rPr>
        <w:t xml:space="preserve">technology </w:t>
      </w:r>
      <w:r w:rsidRPr="00791707">
        <w:rPr>
          <w:rFonts w:eastAsia="Calibri"/>
          <w:lang w:val="en-ZA" w:eastAsia="en-US"/>
        </w:rPr>
        <w:t xml:space="preserve">form must be completed for each step of the grievance procedure.  </w:t>
      </w:r>
    </w:p>
    <w:p w14:paraId="50F628E5" w14:textId="77777777" w:rsidR="00791707" w:rsidRPr="00791707" w:rsidRDefault="00791707" w:rsidP="00462D1E">
      <w:pPr>
        <w:jc w:val="both"/>
        <w:rPr>
          <w:rFonts w:eastAsia="Calibri"/>
          <w:lang w:val="en-ZA" w:eastAsia="en-US"/>
        </w:rPr>
      </w:pPr>
    </w:p>
    <w:tbl>
      <w:tblPr>
        <w:tblW w:w="91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28"/>
        <w:gridCol w:w="285"/>
        <w:gridCol w:w="284"/>
        <w:gridCol w:w="567"/>
        <w:gridCol w:w="3118"/>
      </w:tblGrid>
      <w:tr w:rsidR="00791707" w:rsidRPr="00791707" w14:paraId="2290925D" w14:textId="77777777" w:rsidTr="00132831">
        <w:trPr>
          <w:cantSplit/>
        </w:trPr>
        <w:tc>
          <w:tcPr>
            <w:tcW w:w="9182" w:type="dxa"/>
            <w:gridSpan w:val="5"/>
          </w:tcPr>
          <w:p w14:paraId="0E8BC1A5" w14:textId="77777777" w:rsidR="00791707" w:rsidRPr="00791707" w:rsidRDefault="00791707" w:rsidP="00462D1E">
            <w:pPr>
              <w:jc w:val="both"/>
              <w:rPr>
                <w:rFonts w:eastAsia="Calibri"/>
                <w:smallCaps/>
                <w:lang w:val="en-ZA" w:eastAsia="en-US"/>
              </w:rPr>
            </w:pPr>
            <w:bookmarkStart w:id="2" w:name="_Hlk529966406"/>
            <w:r w:rsidRPr="00791707">
              <w:rPr>
                <w:rFonts w:eastAsia="Calibri"/>
                <w:b/>
                <w:lang w:val="en-ZA" w:eastAsia="en-US"/>
              </w:rPr>
              <w:br w:type="page"/>
            </w:r>
            <w:r w:rsidRPr="00462D1E">
              <w:rPr>
                <w:rFonts w:eastAsia="Calibri"/>
                <w:b/>
                <w:smallCaps/>
                <w:lang w:val="en-ZA" w:eastAsia="en-US"/>
              </w:rPr>
              <w:t>TECHNOLOGY I</w:t>
            </w:r>
            <w:r w:rsidR="00462D1E" w:rsidRPr="00462D1E">
              <w:rPr>
                <w:rFonts w:eastAsia="Calibri"/>
                <w:b/>
                <w:smallCaps/>
                <w:lang w:val="en-ZA" w:eastAsia="en-US"/>
              </w:rPr>
              <w:t>NFO</w:t>
            </w:r>
            <w:r w:rsidRPr="00462D1E">
              <w:rPr>
                <w:rFonts w:eastAsia="Calibri"/>
                <w:b/>
                <w:smallCaps/>
                <w:lang w:val="en-ZA" w:eastAsia="en-US"/>
              </w:rPr>
              <w:t xml:space="preserve"> FORM</w:t>
            </w:r>
          </w:p>
        </w:tc>
      </w:tr>
      <w:tr w:rsidR="00791707" w:rsidRPr="00791707" w14:paraId="66EDBD2E" w14:textId="77777777" w:rsidTr="00132831">
        <w:tc>
          <w:tcPr>
            <w:tcW w:w="5213" w:type="dxa"/>
            <w:gridSpan w:val="2"/>
          </w:tcPr>
          <w:p w14:paraId="1F4BAED6" w14:textId="77777777" w:rsidR="00791707" w:rsidRPr="00791707" w:rsidRDefault="00791707" w:rsidP="00462D1E">
            <w:pPr>
              <w:jc w:val="both"/>
              <w:rPr>
                <w:rFonts w:eastAsia="Calibri"/>
                <w:lang w:val="en-ZA" w:eastAsia="en-US"/>
              </w:rPr>
            </w:pPr>
            <w:r w:rsidRPr="00791707">
              <w:rPr>
                <w:rFonts w:eastAsia="Calibri"/>
                <w:lang w:val="en-ZA" w:eastAsia="en-US"/>
              </w:rPr>
              <w:t>Employee Name/s:</w:t>
            </w:r>
          </w:p>
        </w:tc>
        <w:tc>
          <w:tcPr>
            <w:tcW w:w="3969" w:type="dxa"/>
            <w:gridSpan w:val="3"/>
          </w:tcPr>
          <w:p w14:paraId="357F124C" w14:textId="77777777" w:rsidR="00791707" w:rsidRPr="00791707" w:rsidRDefault="00791707" w:rsidP="00462D1E">
            <w:pPr>
              <w:jc w:val="both"/>
              <w:rPr>
                <w:rFonts w:eastAsia="Calibri"/>
                <w:lang w:val="en-ZA" w:eastAsia="en-US"/>
              </w:rPr>
            </w:pPr>
            <w:r w:rsidRPr="00791707">
              <w:rPr>
                <w:rFonts w:eastAsia="Calibri"/>
                <w:lang w:val="en-ZA" w:eastAsia="en-US"/>
              </w:rPr>
              <w:t xml:space="preserve"> No/s:</w:t>
            </w:r>
          </w:p>
        </w:tc>
      </w:tr>
      <w:tr w:rsidR="00791707" w:rsidRPr="00791707" w14:paraId="20960D12" w14:textId="77777777" w:rsidTr="00132831">
        <w:tc>
          <w:tcPr>
            <w:tcW w:w="5213" w:type="dxa"/>
            <w:gridSpan w:val="2"/>
          </w:tcPr>
          <w:p w14:paraId="497F8A2B" w14:textId="77777777" w:rsidR="00791707" w:rsidRPr="00791707" w:rsidRDefault="00791707" w:rsidP="00462D1E">
            <w:pPr>
              <w:jc w:val="both"/>
              <w:rPr>
                <w:rFonts w:eastAsia="Calibri"/>
                <w:lang w:val="en-ZA" w:eastAsia="en-US"/>
              </w:rPr>
            </w:pPr>
          </w:p>
        </w:tc>
        <w:tc>
          <w:tcPr>
            <w:tcW w:w="3969" w:type="dxa"/>
            <w:gridSpan w:val="3"/>
          </w:tcPr>
          <w:p w14:paraId="3CE46225" w14:textId="77777777" w:rsidR="00791707" w:rsidRPr="00791707" w:rsidRDefault="00791707" w:rsidP="00462D1E">
            <w:pPr>
              <w:jc w:val="both"/>
              <w:rPr>
                <w:rFonts w:eastAsia="Calibri"/>
                <w:lang w:val="en-ZA" w:eastAsia="en-US"/>
              </w:rPr>
            </w:pPr>
          </w:p>
        </w:tc>
      </w:tr>
      <w:tr w:rsidR="00791707" w:rsidRPr="00791707" w14:paraId="4FBD1D51" w14:textId="77777777" w:rsidTr="00132831">
        <w:tc>
          <w:tcPr>
            <w:tcW w:w="5213" w:type="dxa"/>
            <w:gridSpan w:val="2"/>
            <w:tcBorders>
              <w:bottom w:val="nil"/>
            </w:tcBorders>
          </w:tcPr>
          <w:p w14:paraId="37802708" w14:textId="77777777" w:rsidR="00791707" w:rsidRPr="00791707" w:rsidRDefault="00791707" w:rsidP="00462D1E">
            <w:pPr>
              <w:jc w:val="both"/>
              <w:rPr>
                <w:rFonts w:eastAsia="Calibri"/>
                <w:lang w:val="en-ZA" w:eastAsia="en-US"/>
              </w:rPr>
            </w:pPr>
            <w:r w:rsidRPr="00791707">
              <w:rPr>
                <w:rFonts w:eastAsia="Calibri"/>
                <w:lang w:val="en-ZA" w:eastAsia="en-US"/>
              </w:rPr>
              <w:t>Department:</w:t>
            </w:r>
          </w:p>
        </w:tc>
        <w:tc>
          <w:tcPr>
            <w:tcW w:w="3969" w:type="dxa"/>
            <w:gridSpan w:val="3"/>
            <w:tcBorders>
              <w:bottom w:val="nil"/>
            </w:tcBorders>
          </w:tcPr>
          <w:p w14:paraId="4A664049" w14:textId="77777777" w:rsidR="00791707" w:rsidRPr="00791707" w:rsidRDefault="00791707" w:rsidP="00462D1E">
            <w:pPr>
              <w:jc w:val="both"/>
              <w:rPr>
                <w:rFonts w:eastAsia="Calibri"/>
                <w:lang w:val="en-ZA" w:eastAsia="en-US"/>
              </w:rPr>
            </w:pPr>
            <w:r w:rsidRPr="00791707">
              <w:rPr>
                <w:rFonts w:eastAsia="Calibri"/>
                <w:lang w:val="en-ZA" w:eastAsia="en-US"/>
              </w:rPr>
              <w:t>Job Title:</w:t>
            </w:r>
          </w:p>
        </w:tc>
      </w:tr>
      <w:tr w:rsidR="00791707" w:rsidRPr="00791707" w14:paraId="00671C5D" w14:textId="77777777" w:rsidTr="00132831">
        <w:tc>
          <w:tcPr>
            <w:tcW w:w="4928" w:type="dxa"/>
            <w:tcBorders>
              <w:right w:val="nil"/>
            </w:tcBorders>
          </w:tcPr>
          <w:p w14:paraId="251A7C60" w14:textId="77777777" w:rsidR="00791707" w:rsidRPr="00462D1E" w:rsidRDefault="00462D1E" w:rsidP="00462D1E">
            <w:pPr>
              <w:jc w:val="both"/>
              <w:rPr>
                <w:rFonts w:eastAsia="Calibri"/>
                <w:u w:val="single"/>
                <w:lang w:val="en-ZA" w:eastAsia="en-US"/>
              </w:rPr>
            </w:pPr>
            <w:r w:rsidRPr="00462D1E">
              <w:rPr>
                <w:rFonts w:eastAsia="Calibri"/>
                <w:u w:val="single"/>
                <w:lang w:val="en-ZA" w:eastAsia="en-US"/>
              </w:rPr>
              <w:t xml:space="preserve">HARDWARE </w:t>
            </w:r>
            <w:r w:rsidR="00791707" w:rsidRPr="00462D1E">
              <w:rPr>
                <w:rFonts w:eastAsia="Calibri"/>
                <w:u w:val="single"/>
                <w:lang w:val="en-ZA" w:eastAsia="en-US"/>
              </w:rPr>
              <w:t>EQUIPMENT ISSUES</w:t>
            </w:r>
            <w:r w:rsidR="00791707" w:rsidRPr="00791707">
              <w:rPr>
                <w:rFonts w:eastAsia="Calibri"/>
                <w:u w:val="single"/>
                <w:lang w:val="en-ZA" w:eastAsia="en-US"/>
              </w:rPr>
              <w:t>:</w:t>
            </w:r>
          </w:p>
          <w:p w14:paraId="04224173" w14:textId="77777777" w:rsidR="00791707" w:rsidRPr="00462D1E" w:rsidRDefault="00791707" w:rsidP="00462D1E">
            <w:pPr>
              <w:jc w:val="both"/>
              <w:rPr>
                <w:rFonts w:eastAsia="Calibri"/>
                <w:lang w:val="en-ZA" w:eastAsia="en-US"/>
              </w:rPr>
            </w:pPr>
            <w:r w:rsidRPr="00462D1E">
              <w:rPr>
                <w:rFonts w:eastAsia="Calibri"/>
                <w:lang w:val="en-ZA" w:eastAsia="en-US"/>
              </w:rPr>
              <w:t>Desktop Computer</w:t>
            </w:r>
          </w:p>
          <w:p w14:paraId="313592B3" w14:textId="77777777" w:rsidR="00791707" w:rsidRPr="00462D1E" w:rsidRDefault="00791707" w:rsidP="00462D1E">
            <w:pPr>
              <w:jc w:val="both"/>
              <w:rPr>
                <w:rFonts w:eastAsia="Calibri"/>
                <w:lang w:val="en-ZA" w:eastAsia="en-US"/>
              </w:rPr>
            </w:pPr>
            <w:r w:rsidRPr="00462D1E">
              <w:rPr>
                <w:rFonts w:eastAsia="Calibri"/>
                <w:lang w:val="en-ZA" w:eastAsia="en-US"/>
              </w:rPr>
              <w:t>Laptop Computer</w:t>
            </w:r>
          </w:p>
          <w:p w14:paraId="6F49A029" w14:textId="77777777" w:rsidR="00791707" w:rsidRPr="00462D1E" w:rsidRDefault="00791707" w:rsidP="00462D1E">
            <w:pPr>
              <w:jc w:val="both"/>
              <w:rPr>
                <w:rFonts w:eastAsia="Calibri"/>
                <w:lang w:val="en-ZA" w:eastAsia="en-US"/>
              </w:rPr>
            </w:pPr>
            <w:r w:rsidRPr="00462D1E">
              <w:rPr>
                <w:rFonts w:eastAsia="Calibri"/>
                <w:lang w:val="en-ZA" w:eastAsia="en-US"/>
              </w:rPr>
              <w:t>Tablet/Ipad</w:t>
            </w:r>
          </w:p>
          <w:p w14:paraId="76923B81" w14:textId="77777777" w:rsidR="00791707" w:rsidRPr="00791707" w:rsidRDefault="00462D1E" w:rsidP="00462D1E">
            <w:pPr>
              <w:jc w:val="both"/>
              <w:rPr>
                <w:rFonts w:eastAsia="Calibri"/>
                <w:lang w:val="en-ZA" w:eastAsia="en-US"/>
              </w:rPr>
            </w:pPr>
            <w:r w:rsidRPr="00462D1E">
              <w:rPr>
                <w:rFonts w:eastAsia="Calibri"/>
                <w:lang w:val="en-ZA" w:eastAsia="en-US"/>
              </w:rPr>
              <w:t>Cellphone</w:t>
            </w:r>
          </w:p>
        </w:tc>
        <w:tc>
          <w:tcPr>
            <w:tcW w:w="4254" w:type="dxa"/>
            <w:gridSpan w:val="4"/>
            <w:tcBorders>
              <w:left w:val="nil"/>
            </w:tcBorders>
          </w:tcPr>
          <w:p w14:paraId="6301B261" w14:textId="77777777" w:rsidR="00791707" w:rsidRPr="00462D1E" w:rsidRDefault="00791707" w:rsidP="00462D1E">
            <w:pPr>
              <w:jc w:val="both"/>
              <w:rPr>
                <w:rFonts w:eastAsia="Calibri"/>
                <w:lang w:val="en-ZA" w:eastAsia="en-US"/>
              </w:rPr>
            </w:pPr>
          </w:p>
          <w:p w14:paraId="53253071" w14:textId="77777777" w:rsidR="00791707" w:rsidRPr="00462D1E" w:rsidRDefault="00791707" w:rsidP="00462D1E">
            <w:pPr>
              <w:jc w:val="both"/>
              <w:rPr>
                <w:rFonts w:eastAsia="Calibri"/>
                <w:lang w:val="en-ZA" w:eastAsia="en-US"/>
              </w:rPr>
            </w:pPr>
            <w:r w:rsidRPr="00462D1E">
              <w:rPr>
                <w:rFonts w:eastAsia="Calibri"/>
                <w:lang w:val="en-ZA" w:eastAsia="en-US"/>
              </w:rPr>
              <w:sym w:font="Wingdings" w:char="F0A8"/>
            </w:r>
          </w:p>
          <w:p w14:paraId="54C04CE5" w14:textId="77777777" w:rsidR="00791707" w:rsidRPr="00462D1E" w:rsidRDefault="00791707" w:rsidP="00462D1E">
            <w:pPr>
              <w:jc w:val="both"/>
              <w:rPr>
                <w:rFonts w:eastAsia="Calibri"/>
                <w:lang w:val="en-ZA" w:eastAsia="en-US"/>
              </w:rPr>
            </w:pPr>
            <w:r w:rsidRPr="00462D1E">
              <w:rPr>
                <w:rFonts w:eastAsia="Calibri"/>
                <w:lang w:val="en-ZA" w:eastAsia="en-US"/>
              </w:rPr>
              <w:sym w:font="Wingdings" w:char="F0A8"/>
            </w:r>
          </w:p>
          <w:p w14:paraId="7052D1F8" w14:textId="77777777" w:rsidR="00791707" w:rsidRPr="00462D1E" w:rsidRDefault="00791707" w:rsidP="00462D1E">
            <w:pPr>
              <w:jc w:val="both"/>
              <w:rPr>
                <w:rFonts w:eastAsia="Calibri"/>
                <w:lang w:val="en-ZA" w:eastAsia="en-US"/>
              </w:rPr>
            </w:pPr>
            <w:r w:rsidRPr="00462D1E">
              <w:rPr>
                <w:rFonts w:eastAsia="Calibri"/>
                <w:lang w:val="en-ZA" w:eastAsia="en-US"/>
              </w:rPr>
              <w:sym w:font="Wingdings" w:char="F0A8"/>
            </w:r>
          </w:p>
          <w:p w14:paraId="344DFCB3" w14:textId="77777777" w:rsidR="00462D1E" w:rsidRPr="00462D1E" w:rsidRDefault="00462D1E" w:rsidP="00462D1E">
            <w:pPr>
              <w:jc w:val="both"/>
              <w:rPr>
                <w:rFonts w:eastAsia="Calibri"/>
                <w:lang w:val="en-ZA" w:eastAsia="en-US"/>
              </w:rPr>
            </w:pPr>
            <w:r w:rsidRPr="00462D1E">
              <w:rPr>
                <w:rFonts w:eastAsia="Calibri"/>
                <w:lang w:val="en-ZA" w:eastAsia="en-US"/>
              </w:rPr>
              <w:sym w:font="Wingdings" w:char="F0A8"/>
            </w:r>
          </w:p>
          <w:p w14:paraId="2EE41E31" w14:textId="77777777" w:rsidR="00791707" w:rsidRPr="00791707" w:rsidRDefault="00791707" w:rsidP="00462D1E">
            <w:pPr>
              <w:jc w:val="both"/>
              <w:rPr>
                <w:rFonts w:eastAsia="Calibri"/>
                <w:lang w:val="en-ZA" w:eastAsia="en-US"/>
              </w:rPr>
            </w:pPr>
          </w:p>
        </w:tc>
      </w:tr>
      <w:tr w:rsidR="00791707" w:rsidRPr="00791707" w14:paraId="2F86100D" w14:textId="77777777" w:rsidTr="00462D1E">
        <w:trPr>
          <w:trHeight w:val="1986"/>
        </w:trPr>
        <w:tc>
          <w:tcPr>
            <w:tcW w:w="4928" w:type="dxa"/>
            <w:tcBorders>
              <w:bottom w:val="single" w:sz="4" w:space="0" w:color="auto"/>
              <w:right w:val="nil"/>
            </w:tcBorders>
          </w:tcPr>
          <w:p w14:paraId="0EB7D81B" w14:textId="77777777" w:rsidR="00791707" w:rsidRPr="00462D1E" w:rsidRDefault="00462D1E" w:rsidP="00462D1E">
            <w:pPr>
              <w:jc w:val="both"/>
              <w:rPr>
                <w:rFonts w:eastAsia="Calibri"/>
                <w:u w:val="single"/>
                <w:lang w:val="en-ZA" w:eastAsia="en-US"/>
              </w:rPr>
            </w:pPr>
            <w:r w:rsidRPr="00462D1E">
              <w:rPr>
                <w:rFonts w:eastAsia="Calibri"/>
                <w:u w:val="single"/>
                <w:lang w:val="en-ZA" w:eastAsia="en-US"/>
              </w:rPr>
              <w:t>OTHER:</w:t>
            </w:r>
          </w:p>
          <w:p w14:paraId="3DEA3FC1" w14:textId="77777777" w:rsidR="00462D1E" w:rsidRPr="00462D1E" w:rsidRDefault="00462D1E" w:rsidP="00462D1E">
            <w:pPr>
              <w:jc w:val="both"/>
              <w:rPr>
                <w:rFonts w:eastAsia="Calibri"/>
                <w:lang w:val="en-ZA" w:eastAsia="en-US"/>
              </w:rPr>
            </w:pPr>
            <w:r w:rsidRPr="00462D1E">
              <w:rPr>
                <w:rFonts w:eastAsia="Calibri"/>
                <w:lang w:val="en-ZA" w:eastAsia="en-US"/>
              </w:rPr>
              <w:t>Email address:</w:t>
            </w:r>
          </w:p>
          <w:p w14:paraId="5E9C9CF2" w14:textId="77777777" w:rsidR="00462D1E" w:rsidRPr="00462D1E" w:rsidRDefault="00462D1E" w:rsidP="00462D1E">
            <w:pPr>
              <w:jc w:val="both"/>
              <w:rPr>
                <w:rFonts w:eastAsia="Calibri"/>
                <w:lang w:val="en-ZA" w:eastAsia="en-US"/>
              </w:rPr>
            </w:pPr>
            <w:r w:rsidRPr="00462D1E">
              <w:rPr>
                <w:rFonts w:eastAsia="Calibri"/>
                <w:lang w:val="en-ZA" w:eastAsia="en-US"/>
              </w:rPr>
              <w:t>Computer Password:</w:t>
            </w:r>
          </w:p>
          <w:p w14:paraId="393DC70E" w14:textId="77777777" w:rsidR="00462D1E" w:rsidRPr="00791707" w:rsidRDefault="00462D1E" w:rsidP="00462D1E">
            <w:pPr>
              <w:jc w:val="both"/>
              <w:rPr>
                <w:rFonts w:eastAsia="Calibri"/>
                <w:lang w:val="en-ZA" w:eastAsia="en-US"/>
              </w:rPr>
            </w:pPr>
            <w:r w:rsidRPr="00462D1E">
              <w:rPr>
                <w:rFonts w:eastAsia="Calibri"/>
                <w:lang w:val="en-ZA" w:eastAsia="en-US"/>
              </w:rPr>
              <w:t>Other:</w:t>
            </w:r>
          </w:p>
        </w:tc>
        <w:tc>
          <w:tcPr>
            <w:tcW w:w="4254" w:type="dxa"/>
            <w:gridSpan w:val="4"/>
            <w:tcBorders>
              <w:left w:val="nil"/>
            </w:tcBorders>
          </w:tcPr>
          <w:p w14:paraId="120A4772" w14:textId="77777777" w:rsidR="00462D1E" w:rsidRPr="00462D1E" w:rsidRDefault="00462D1E" w:rsidP="00462D1E">
            <w:pPr>
              <w:jc w:val="both"/>
              <w:rPr>
                <w:rFonts w:eastAsia="Calibri"/>
                <w:lang w:val="en-ZA" w:eastAsia="en-US"/>
              </w:rPr>
            </w:pPr>
          </w:p>
          <w:p w14:paraId="2F638E59" w14:textId="77777777" w:rsidR="00462D1E" w:rsidRPr="00462D1E" w:rsidRDefault="00462D1E" w:rsidP="00462D1E">
            <w:pPr>
              <w:jc w:val="both"/>
              <w:rPr>
                <w:rFonts w:eastAsia="Calibri"/>
                <w:lang w:val="en-ZA" w:eastAsia="en-US"/>
              </w:rPr>
            </w:pPr>
            <w:r w:rsidRPr="00462D1E">
              <w:rPr>
                <w:rFonts w:eastAsia="Calibri"/>
                <w:lang w:val="en-ZA" w:eastAsia="en-US"/>
              </w:rPr>
              <w:t>_________________________________</w:t>
            </w:r>
          </w:p>
          <w:p w14:paraId="1958AD13" w14:textId="77777777" w:rsidR="00462D1E" w:rsidRPr="00462D1E" w:rsidRDefault="00462D1E" w:rsidP="00462D1E">
            <w:pPr>
              <w:jc w:val="both"/>
              <w:rPr>
                <w:rFonts w:eastAsia="Calibri"/>
                <w:lang w:val="en-ZA" w:eastAsia="en-US"/>
              </w:rPr>
            </w:pPr>
            <w:r w:rsidRPr="00462D1E">
              <w:rPr>
                <w:rFonts w:eastAsia="Calibri"/>
                <w:lang w:val="en-ZA" w:eastAsia="en-US"/>
              </w:rPr>
              <w:t>_________________________________</w:t>
            </w:r>
          </w:p>
          <w:p w14:paraId="79F462FA" w14:textId="77777777" w:rsidR="00462D1E" w:rsidRPr="00791707" w:rsidRDefault="00462D1E" w:rsidP="00462D1E">
            <w:pPr>
              <w:jc w:val="both"/>
              <w:rPr>
                <w:rFonts w:eastAsia="Calibri"/>
                <w:lang w:val="en-ZA" w:eastAsia="en-US"/>
              </w:rPr>
            </w:pPr>
            <w:r w:rsidRPr="00462D1E">
              <w:rPr>
                <w:rFonts w:eastAsia="Calibri"/>
                <w:lang w:val="en-ZA" w:eastAsia="en-US"/>
              </w:rPr>
              <w:t>_________________________________</w:t>
            </w:r>
          </w:p>
        </w:tc>
      </w:tr>
      <w:tr w:rsidR="00791707" w:rsidRPr="00791707" w14:paraId="02B701DE" w14:textId="77777777" w:rsidTr="00132831">
        <w:tc>
          <w:tcPr>
            <w:tcW w:w="4928" w:type="dxa"/>
            <w:tcBorders>
              <w:bottom w:val="nil"/>
              <w:right w:val="nil"/>
            </w:tcBorders>
          </w:tcPr>
          <w:p w14:paraId="452286AF" w14:textId="77777777" w:rsidR="00791707" w:rsidRPr="00791707" w:rsidRDefault="00462D1E" w:rsidP="00462D1E">
            <w:pPr>
              <w:jc w:val="both"/>
              <w:rPr>
                <w:rFonts w:eastAsia="Calibri"/>
                <w:u w:val="single"/>
                <w:lang w:val="en-ZA" w:eastAsia="en-US"/>
              </w:rPr>
            </w:pPr>
            <w:r w:rsidRPr="00462D1E">
              <w:rPr>
                <w:rFonts w:eastAsia="Calibri"/>
                <w:u w:val="single"/>
                <w:lang w:val="en-ZA" w:eastAsia="en-US"/>
              </w:rPr>
              <w:t>Notes:</w:t>
            </w:r>
          </w:p>
        </w:tc>
        <w:tc>
          <w:tcPr>
            <w:tcW w:w="4254" w:type="dxa"/>
            <w:gridSpan w:val="4"/>
            <w:tcBorders>
              <w:left w:val="nil"/>
              <w:bottom w:val="nil"/>
            </w:tcBorders>
          </w:tcPr>
          <w:p w14:paraId="5895B7BF" w14:textId="77777777" w:rsidR="00791707" w:rsidRPr="00791707" w:rsidRDefault="00791707" w:rsidP="00462D1E">
            <w:pPr>
              <w:jc w:val="both"/>
              <w:rPr>
                <w:rFonts w:eastAsia="Calibri"/>
                <w:lang w:val="en-ZA" w:eastAsia="en-US"/>
              </w:rPr>
            </w:pPr>
          </w:p>
        </w:tc>
      </w:tr>
      <w:tr w:rsidR="00791707" w:rsidRPr="00791707" w14:paraId="2E9C6CA4" w14:textId="77777777" w:rsidTr="00132831">
        <w:tc>
          <w:tcPr>
            <w:tcW w:w="4928" w:type="dxa"/>
            <w:tcBorders>
              <w:right w:val="nil"/>
            </w:tcBorders>
          </w:tcPr>
          <w:p w14:paraId="41CF4F34" w14:textId="77777777" w:rsidR="00791707" w:rsidRPr="00791707" w:rsidRDefault="00791707" w:rsidP="00462D1E">
            <w:pPr>
              <w:jc w:val="both"/>
              <w:rPr>
                <w:rFonts w:eastAsia="Calibri"/>
                <w:u w:val="single"/>
                <w:lang w:val="en-ZA" w:eastAsia="en-US"/>
              </w:rPr>
            </w:pPr>
          </w:p>
        </w:tc>
        <w:tc>
          <w:tcPr>
            <w:tcW w:w="4254" w:type="dxa"/>
            <w:gridSpan w:val="4"/>
            <w:tcBorders>
              <w:left w:val="nil"/>
            </w:tcBorders>
          </w:tcPr>
          <w:p w14:paraId="491E6884" w14:textId="77777777" w:rsidR="00791707" w:rsidRPr="00791707" w:rsidRDefault="00791707" w:rsidP="00462D1E">
            <w:pPr>
              <w:jc w:val="both"/>
              <w:rPr>
                <w:rFonts w:eastAsia="Calibri"/>
                <w:lang w:val="en-ZA" w:eastAsia="en-US"/>
              </w:rPr>
            </w:pPr>
          </w:p>
        </w:tc>
      </w:tr>
      <w:tr w:rsidR="00791707" w:rsidRPr="00791707" w14:paraId="2586CC46" w14:textId="77777777" w:rsidTr="00132831">
        <w:tc>
          <w:tcPr>
            <w:tcW w:w="4928" w:type="dxa"/>
            <w:tcBorders>
              <w:right w:val="nil"/>
            </w:tcBorders>
          </w:tcPr>
          <w:p w14:paraId="42009D81" w14:textId="77777777" w:rsidR="00791707" w:rsidRPr="00791707" w:rsidRDefault="00791707" w:rsidP="00462D1E">
            <w:pPr>
              <w:jc w:val="both"/>
              <w:rPr>
                <w:rFonts w:eastAsia="Calibri"/>
                <w:lang w:val="en-ZA" w:eastAsia="en-US"/>
              </w:rPr>
            </w:pPr>
          </w:p>
        </w:tc>
        <w:tc>
          <w:tcPr>
            <w:tcW w:w="4254" w:type="dxa"/>
            <w:gridSpan w:val="4"/>
            <w:tcBorders>
              <w:left w:val="nil"/>
            </w:tcBorders>
          </w:tcPr>
          <w:p w14:paraId="2CA7341B" w14:textId="77777777" w:rsidR="00791707" w:rsidRPr="00791707" w:rsidRDefault="00791707" w:rsidP="00462D1E">
            <w:pPr>
              <w:jc w:val="both"/>
              <w:rPr>
                <w:rFonts w:eastAsia="Calibri"/>
                <w:lang w:val="en-ZA" w:eastAsia="en-US"/>
              </w:rPr>
            </w:pPr>
          </w:p>
        </w:tc>
      </w:tr>
      <w:tr w:rsidR="00791707" w:rsidRPr="00791707" w14:paraId="4E99D2F0" w14:textId="77777777" w:rsidTr="00132831">
        <w:tc>
          <w:tcPr>
            <w:tcW w:w="4928" w:type="dxa"/>
            <w:tcBorders>
              <w:right w:val="nil"/>
            </w:tcBorders>
          </w:tcPr>
          <w:p w14:paraId="3F575273" w14:textId="77777777" w:rsidR="00791707" w:rsidRPr="00791707" w:rsidRDefault="00791707" w:rsidP="00462D1E">
            <w:pPr>
              <w:jc w:val="both"/>
              <w:rPr>
                <w:rFonts w:eastAsia="Calibri"/>
                <w:lang w:val="en-ZA" w:eastAsia="en-US"/>
              </w:rPr>
            </w:pPr>
          </w:p>
        </w:tc>
        <w:tc>
          <w:tcPr>
            <w:tcW w:w="4254" w:type="dxa"/>
            <w:gridSpan w:val="4"/>
            <w:tcBorders>
              <w:left w:val="nil"/>
            </w:tcBorders>
          </w:tcPr>
          <w:p w14:paraId="1402E863" w14:textId="77777777" w:rsidR="00791707" w:rsidRPr="00791707" w:rsidRDefault="00791707" w:rsidP="00462D1E">
            <w:pPr>
              <w:jc w:val="both"/>
              <w:rPr>
                <w:rFonts w:eastAsia="Calibri"/>
                <w:lang w:val="en-ZA" w:eastAsia="en-US"/>
              </w:rPr>
            </w:pPr>
          </w:p>
        </w:tc>
      </w:tr>
      <w:tr w:rsidR="00791707" w:rsidRPr="00791707" w14:paraId="38E7DEF0" w14:textId="77777777" w:rsidTr="00132831">
        <w:tc>
          <w:tcPr>
            <w:tcW w:w="4928" w:type="dxa"/>
            <w:tcBorders>
              <w:right w:val="nil"/>
            </w:tcBorders>
          </w:tcPr>
          <w:p w14:paraId="7E3E2B22" w14:textId="77777777" w:rsidR="00791707" w:rsidRPr="00791707" w:rsidRDefault="00791707" w:rsidP="00462D1E">
            <w:pPr>
              <w:jc w:val="both"/>
              <w:rPr>
                <w:rFonts w:eastAsia="Calibri"/>
                <w:lang w:val="en-ZA" w:eastAsia="en-US"/>
              </w:rPr>
            </w:pPr>
          </w:p>
        </w:tc>
        <w:tc>
          <w:tcPr>
            <w:tcW w:w="4254" w:type="dxa"/>
            <w:gridSpan w:val="4"/>
            <w:tcBorders>
              <w:left w:val="nil"/>
            </w:tcBorders>
          </w:tcPr>
          <w:p w14:paraId="3209B169" w14:textId="77777777" w:rsidR="00791707" w:rsidRPr="00791707" w:rsidRDefault="00791707" w:rsidP="00462D1E">
            <w:pPr>
              <w:jc w:val="both"/>
              <w:rPr>
                <w:rFonts w:eastAsia="Calibri"/>
                <w:lang w:val="en-ZA" w:eastAsia="en-US"/>
              </w:rPr>
            </w:pPr>
          </w:p>
        </w:tc>
      </w:tr>
      <w:tr w:rsidR="00791707" w:rsidRPr="00791707" w14:paraId="4FA49F92" w14:textId="77777777" w:rsidTr="00132831">
        <w:tc>
          <w:tcPr>
            <w:tcW w:w="4928" w:type="dxa"/>
            <w:tcBorders>
              <w:right w:val="nil"/>
            </w:tcBorders>
          </w:tcPr>
          <w:p w14:paraId="32607634" w14:textId="77777777" w:rsidR="00791707" w:rsidRPr="00791707" w:rsidRDefault="00791707" w:rsidP="00462D1E">
            <w:pPr>
              <w:jc w:val="both"/>
              <w:rPr>
                <w:rFonts w:eastAsia="Calibri"/>
                <w:u w:val="single"/>
                <w:lang w:val="en-ZA" w:eastAsia="en-US"/>
              </w:rPr>
            </w:pPr>
          </w:p>
        </w:tc>
        <w:tc>
          <w:tcPr>
            <w:tcW w:w="4254" w:type="dxa"/>
            <w:gridSpan w:val="4"/>
            <w:tcBorders>
              <w:left w:val="nil"/>
            </w:tcBorders>
          </w:tcPr>
          <w:p w14:paraId="39A37AA3" w14:textId="77777777" w:rsidR="00791707" w:rsidRPr="00791707" w:rsidRDefault="00791707" w:rsidP="00462D1E">
            <w:pPr>
              <w:jc w:val="both"/>
              <w:rPr>
                <w:rFonts w:eastAsia="Calibri"/>
                <w:lang w:val="en-ZA" w:eastAsia="en-US"/>
              </w:rPr>
            </w:pPr>
          </w:p>
        </w:tc>
      </w:tr>
      <w:tr w:rsidR="00791707" w:rsidRPr="00791707" w14:paraId="69706A83" w14:textId="77777777" w:rsidTr="00132831">
        <w:tc>
          <w:tcPr>
            <w:tcW w:w="5497" w:type="dxa"/>
            <w:gridSpan w:val="3"/>
            <w:tcBorders>
              <w:bottom w:val="nil"/>
            </w:tcBorders>
          </w:tcPr>
          <w:p w14:paraId="798A9481" w14:textId="77777777" w:rsidR="00791707" w:rsidRPr="00791707" w:rsidRDefault="00791707" w:rsidP="00462D1E">
            <w:pPr>
              <w:jc w:val="both"/>
              <w:rPr>
                <w:rFonts w:eastAsia="Calibri"/>
                <w:color w:val="000000"/>
                <w:lang w:val="en-ZA" w:eastAsia="en-US"/>
              </w:rPr>
            </w:pPr>
            <w:r w:rsidRPr="00791707">
              <w:rPr>
                <w:rFonts w:eastAsia="Calibri"/>
                <w:color w:val="000000"/>
                <w:lang w:val="en-ZA" w:eastAsia="en-US"/>
              </w:rPr>
              <w:t>Signature of employee:</w:t>
            </w:r>
          </w:p>
        </w:tc>
        <w:tc>
          <w:tcPr>
            <w:tcW w:w="3685" w:type="dxa"/>
            <w:gridSpan w:val="2"/>
            <w:tcBorders>
              <w:bottom w:val="nil"/>
            </w:tcBorders>
          </w:tcPr>
          <w:p w14:paraId="54700B5A" w14:textId="77777777" w:rsidR="00791707" w:rsidRPr="00791707" w:rsidRDefault="00791707" w:rsidP="00462D1E">
            <w:pPr>
              <w:jc w:val="both"/>
              <w:rPr>
                <w:rFonts w:eastAsia="Calibri"/>
                <w:color w:val="000000"/>
                <w:lang w:val="en-ZA" w:eastAsia="en-US"/>
              </w:rPr>
            </w:pPr>
            <w:r w:rsidRPr="00791707">
              <w:rPr>
                <w:rFonts w:eastAsia="Calibri"/>
                <w:color w:val="000000"/>
                <w:lang w:val="en-ZA" w:eastAsia="en-US"/>
              </w:rPr>
              <w:t>Date:</w:t>
            </w:r>
          </w:p>
        </w:tc>
      </w:tr>
      <w:tr w:rsidR="00791707" w:rsidRPr="00791707" w14:paraId="2F94A80D" w14:textId="77777777" w:rsidTr="00132831">
        <w:tc>
          <w:tcPr>
            <w:tcW w:w="4928" w:type="dxa"/>
            <w:tcBorders>
              <w:bottom w:val="nil"/>
              <w:right w:val="nil"/>
            </w:tcBorders>
          </w:tcPr>
          <w:p w14:paraId="18B3163C" w14:textId="77777777" w:rsidR="00791707" w:rsidRPr="00791707" w:rsidRDefault="00791707" w:rsidP="00462D1E">
            <w:pPr>
              <w:jc w:val="both"/>
              <w:rPr>
                <w:rFonts w:eastAsia="Calibri"/>
                <w:color w:val="000000"/>
                <w:highlight w:val="cyan"/>
                <w:lang w:val="en-ZA" w:eastAsia="en-US"/>
              </w:rPr>
            </w:pPr>
            <w:r w:rsidRPr="00791707">
              <w:rPr>
                <w:rFonts w:eastAsia="Calibri"/>
                <w:color w:val="000000"/>
                <w:lang w:val="en-ZA" w:eastAsia="en-US"/>
              </w:rPr>
              <w:t>Signature of manager:</w:t>
            </w:r>
          </w:p>
        </w:tc>
        <w:tc>
          <w:tcPr>
            <w:tcW w:w="4254" w:type="dxa"/>
            <w:gridSpan w:val="4"/>
            <w:tcBorders>
              <w:left w:val="nil"/>
              <w:bottom w:val="nil"/>
            </w:tcBorders>
          </w:tcPr>
          <w:p w14:paraId="2968ABD4" w14:textId="77777777" w:rsidR="00791707" w:rsidRPr="00791707" w:rsidRDefault="00791707" w:rsidP="00462D1E">
            <w:pPr>
              <w:jc w:val="both"/>
              <w:rPr>
                <w:rFonts w:eastAsia="Calibri"/>
                <w:color w:val="000000"/>
                <w:lang w:val="en-ZA" w:eastAsia="en-US"/>
              </w:rPr>
            </w:pPr>
            <w:r w:rsidRPr="00791707">
              <w:rPr>
                <w:rFonts w:eastAsia="Calibri"/>
                <w:color w:val="000000"/>
                <w:lang w:val="en-ZA" w:eastAsia="en-US"/>
              </w:rPr>
              <w:t xml:space="preserve">         Date:</w:t>
            </w:r>
          </w:p>
        </w:tc>
      </w:tr>
      <w:tr w:rsidR="00791707" w:rsidRPr="00791707" w14:paraId="7829DE05" w14:textId="77777777" w:rsidTr="00132831">
        <w:tc>
          <w:tcPr>
            <w:tcW w:w="4928" w:type="dxa"/>
            <w:tcBorders>
              <w:bottom w:val="nil"/>
              <w:right w:val="nil"/>
            </w:tcBorders>
          </w:tcPr>
          <w:p w14:paraId="74FFD1DD" w14:textId="77777777" w:rsidR="00791707" w:rsidRPr="00791707" w:rsidRDefault="00791707" w:rsidP="00462D1E">
            <w:pPr>
              <w:jc w:val="both"/>
              <w:rPr>
                <w:rFonts w:eastAsia="Calibri"/>
                <w:color w:val="000000"/>
                <w:lang w:val="en-ZA" w:eastAsia="en-US"/>
              </w:rPr>
            </w:pPr>
          </w:p>
        </w:tc>
        <w:tc>
          <w:tcPr>
            <w:tcW w:w="4254" w:type="dxa"/>
            <w:gridSpan w:val="4"/>
            <w:tcBorders>
              <w:left w:val="nil"/>
              <w:bottom w:val="nil"/>
            </w:tcBorders>
          </w:tcPr>
          <w:p w14:paraId="1522EEA5" w14:textId="77777777" w:rsidR="00791707" w:rsidRPr="00791707" w:rsidRDefault="00791707" w:rsidP="00462D1E">
            <w:pPr>
              <w:jc w:val="both"/>
              <w:rPr>
                <w:rFonts w:eastAsia="Calibri"/>
                <w:color w:val="000000"/>
                <w:lang w:val="en-ZA" w:eastAsia="en-US"/>
              </w:rPr>
            </w:pPr>
          </w:p>
        </w:tc>
      </w:tr>
      <w:tr w:rsidR="00791707" w:rsidRPr="00791707" w14:paraId="706A75E8" w14:textId="77777777" w:rsidTr="00132831">
        <w:tc>
          <w:tcPr>
            <w:tcW w:w="6064" w:type="dxa"/>
            <w:gridSpan w:val="4"/>
            <w:tcBorders>
              <w:right w:val="nil"/>
            </w:tcBorders>
          </w:tcPr>
          <w:p w14:paraId="79375ADA" w14:textId="77777777" w:rsidR="00791707" w:rsidRPr="00791707" w:rsidRDefault="00791707" w:rsidP="00462D1E">
            <w:pPr>
              <w:jc w:val="both"/>
              <w:rPr>
                <w:rFonts w:eastAsia="Calibri"/>
                <w:color w:val="000000"/>
                <w:highlight w:val="cyan"/>
                <w:lang w:val="en-ZA" w:eastAsia="en-US"/>
              </w:rPr>
            </w:pPr>
          </w:p>
        </w:tc>
        <w:tc>
          <w:tcPr>
            <w:tcW w:w="3118" w:type="dxa"/>
            <w:tcBorders>
              <w:left w:val="single" w:sz="4" w:space="0" w:color="auto"/>
            </w:tcBorders>
          </w:tcPr>
          <w:p w14:paraId="5BA552E8" w14:textId="77777777" w:rsidR="00791707" w:rsidRPr="00791707" w:rsidRDefault="00791707" w:rsidP="00462D1E">
            <w:pPr>
              <w:jc w:val="both"/>
              <w:rPr>
                <w:rFonts w:eastAsia="Calibri"/>
                <w:color w:val="000000"/>
                <w:highlight w:val="cyan"/>
                <w:lang w:val="en-ZA" w:eastAsia="en-US"/>
              </w:rPr>
            </w:pPr>
          </w:p>
        </w:tc>
      </w:tr>
    </w:tbl>
    <w:p w14:paraId="3F3A2723" w14:textId="77777777" w:rsidR="00791707" w:rsidRDefault="00791707" w:rsidP="00462D1E">
      <w:pPr>
        <w:rPr>
          <w:rFonts w:eastAsia="Calibri"/>
          <w:lang w:val="en-ZA" w:eastAsia="en-US"/>
        </w:rPr>
      </w:pPr>
    </w:p>
    <w:p w14:paraId="34FC4C3F" w14:textId="77777777" w:rsidR="00462D1E" w:rsidRPr="00791707" w:rsidRDefault="00462D1E" w:rsidP="00462D1E">
      <w:pPr>
        <w:rPr>
          <w:rFonts w:eastAsia="Calibri"/>
          <w:vanish/>
          <w:lang w:val="en-ZA" w:eastAsia="en-US"/>
        </w:rPr>
      </w:pPr>
    </w:p>
    <w:p w14:paraId="4E05E141" w14:textId="77777777" w:rsidR="00791707" w:rsidRPr="00791707" w:rsidRDefault="00791707" w:rsidP="00462D1E">
      <w:pPr>
        <w:ind w:left="720"/>
        <w:contextualSpacing/>
        <w:jc w:val="both"/>
        <w:rPr>
          <w:lang w:val="en-GB" w:eastAsia="en-US"/>
        </w:rPr>
      </w:pPr>
    </w:p>
    <w:bookmarkEnd w:id="2"/>
    <w:p w14:paraId="529F68AF" w14:textId="77777777" w:rsidR="00791707" w:rsidRPr="00791707" w:rsidRDefault="00791707" w:rsidP="00462D1E">
      <w:pPr>
        <w:ind w:left="720"/>
        <w:contextualSpacing/>
        <w:jc w:val="both"/>
        <w:rPr>
          <w:lang w:val="en-GB" w:eastAsia="en-US"/>
        </w:rPr>
      </w:pPr>
    </w:p>
    <w:p w14:paraId="487FD4E5" w14:textId="77777777" w:rsidR="00791707" w:rsidRPr="00791707" w:rsidRDefault="00791707" w:rsidP="00462D1E">
      <w:pPr>
        <w:numPr>
          <w:ilvl w:val="0"/>
          <w:numId w:val="14"/>
        </w:numPr>
        <w:shd w:val="clear" w:color="auto" w:fill="000000"/>
        <w:tabs>
          <w:tab w:val="left" w:pos="-1440"/>
        </w:tabs>
        <w:ind w:hanging="720"/>
        <w:rPr>
          <w:rFonts w:eastAsia="Calibri"/>
          <w:b/>
          <w:lang w:val="en-ZA" w:eastAsia="en-US"/>
        </w:rPr>
      </w:pPr>
      <w:r w:rsidRPr="00791707">
        <w:rPr>
          <w:rFonts w:eastAsia="Calibri"/>
          <w:b/>
          <w:lang w:val="en-ZA" w:eastAsia="en-US"/>
        </w:rPr>
        <w:t>DOCUMENTS MENTIONED AND TO BE USED IN ENFORCING THIS POLICY</w:t>
      </w:r>
    </w:p>
    <w:p w14:paraId="6B172E6E" w14:textId="77777777" w:rsidR="00791707" w:rsidRPr="00462D1E" w:rsidRDefault="00791707" w:rsidP="00462D1E">
      <w:pPr>
        <w:rPr>
          <w:rFonts w:eastAsia="Calibri"/>
          <w:lang w:val="en-ZA" w:eastAsia="en-US"/>
        </w:rPr>
      </w:pPr>
    </w:p>
    <w:p w14:paraId="735D189C" w14:textId="77777777" w:rsidR="00462D1E" w:rsidRDefault="00462D1E" w:rsidP="00462D1E">
      <w:pPr>
        <w:rPr>
          <w:rFonts w:eastAsia="Calibri"/>
          <w:lang w:val="en-ZA" w:eastAsia="en-US"/>
        </w:rPr>
      </w:pPr>
      <w:r w:rsidRPr="00462D1E">
        <w:rPr>
          <w:rFonts w:eastAsia="Calibri"/>
          <w:lang w:val="en-ZA" w:eastAsia="en-US"/>
        </w:rPr>
        <w:t>TECHNOLOGY INFORMATION FORM</w:t>
      </w:r>
    </w:p>
    <w:p w14:paraId="5586132E" w14:textId="77777777" w:rsidR="00462D1E" w:rsidRDefault="00462D1E" w:rsidP="00462D1E">
      <w:pPr>
        <w:rPr>
          <w:rFonts w:eastAsia="Calibri"/>
          <w:lang w:val="en-ZA" w:eastAsia="en-US"/>
        </w:rPr>
      </w:pPr>
    </w:p>
    <w:p w14:paraId="139AA4F4" w14:textId="77777777" w:rsidR="00462D1E" w:rsidRDefault="00462D1E" w:rsidP="00462D1E">
      <w:pPr>
        <w:rPr>
          <w:rFonts w:eastAsia="Calibri"/>
          <w:lang w:val="en-ZA" w:eastAsia="en-US"/>
        </w:rPr>
      </w:pPr>
    </w:p>
    <w:p w14:paraId="2EB6E4EE" w14:textId="77777777" w:rsidR="00462D1E" w:rsidRDefault="00462D1E" w:rsidP="00462D1E">
      <w:pPr>
        <w:rPr>
          <w:rFonts w:eastAsia="Calibri"/>
          <w:lang w:val="en-ZA" w:eastAsia="en-US"/>
        </w:rPr>
      </w:pPr>
    </w:p>
    <w:p w14:paraId="39795275" w14:textId="77777777" w:rsidR="00462D1E" w:rsidRDefault="00462D1E" w:rsidP="00462D1E">
      <w:pPr>
        <w:rPr>
          <w:rFonts w:eastAsia="Calibri"/>
          <w:lang w:val="en-ZA" w:eastAsia="en-US"/>
        </w:rPr>
      </w:pPr>
    </w:p>
    <w:p w14:paraId="7E5D1DBA" w14:textId="77777777" w:rsidR="00462D1E" w:rsidRDefault="00462D1E" w:rsidP="00462D1E">
      <w:pPr>
        <w:rPr>
          <w:rFonts w:eastAsia="Calibri"/>
          <w:lang w:val="en-ZA" w:eastAsia="en-US"/>
        </w:rPr>
      </w:pPr>
    </w:p>
    <w:p w14:paraId="554A76DC" w14:textId="77777777" w:rsidR="00462D1E" w:rsidRDefault="00462D1E" w:rsidP="00462D1E">
      <w:pPr>
        <w:rPr>
          <w:rFonts w:eastAsia="Calibri"/>
          <w:lang w:val="en-ZA" w:eastAsia="en-US"/>
        </w:rPr>
      </w:pPr>
    </w:p>
    <w:p w14:paraId="24BEAD5D" w14:textId="77777777" w:rsidR="00462D1E" w:rsidRDefault="00462D1E" w:rsidP="00462D1E">
      <w:pPr>
        <w:rPr>
          <w:rFonts w:eastAsia="Calibri"/>
          <w:lang w:val="en-ZA" w:eastAsia="en-US"/>
        </w:rPr>
      </w:pPr>
    </w:p>
    <w:p w14:paraId="420DA1A6" w14:textId="77777777" w:rsidR="00462D1E" w:rsidRPr="00791707" w:rsidRDefault="00462D1E" w:rsidP="00462D1E">
      <w:pPr>
        <w:rPr>
          <w:rFonts w:eastAsia="Calibri"/>
          <w:lang w:val="en-ZA" w:eastAsia="en-US"/>
        </w:rPr>
      </w:pPr>
    </w:p>
    <w:p w14:paraId="1FFF477B" w14:textId="77777777" w:rsidR="00791707" w:rsidRPr="00791707" w:rsidRDefault="00791707" w:rsidP="00462D1E">
      <w:pPr>
        <w:shd w:val="clear" w:color="auto" w:fill="000000"/>
        <w:rPr>
          <w:rFonts w:eastAsia="Calibri"/>
          <w:b/>
          <w:lang w:val="en-ZA" w:eastAsia="en-US"/>
        </w:rPr>
      </w:pPr>
      <w:r w:rsidRPr="00791707">
        <w:rPr>
          <w:rFonts w:eastAsia="Calibri"/>
          <w:b/>
          <w:lang w:val="en-ZA" w:eastAsia="en-US"/>
        </w:rPr>
        <w:t>EMPLOYEE POLICY CONFIRMATION:</w:t>
      </w:r>
    </w:p>
    <w:p w14:paraId="1F65FBEC" w14:textId="77777777" w:rsidR="00791707" w:rsidRPr="00791707" w:rsidRDefault="00791707" w:rsidP="00462D1E">
      <w:pPr>
        <w:rPr>
          <w:rFonts w:eastAsia="Calibri"/>
          <w:lang w:val="en-ZA" w:eastAsia="en-US"/>
        </w:rPr>
      </w:pPr>
    </w:p>
    <w:p w14:paraId="267E5617" w14:textId="77777777" w:rsidR="00791707" w:rsidRDefault="00791707" w:rsidP="00462D1E">
      <w:pPr>
        <w:rPr>
          <w:b/>
          <w:i/>
          <w:color w:val="000000"/>
          <w:lang w:val="en-ZA" w:eastAsia="en-ZA"/>
        </w:rPr>
      </w:pPr>
      <w:r w:rsidRPr="00791707">
        <w:rPr>
          <w:b/>
          <w:i/>
          <w:color w:val="000000"/>
          <w:lang w:val="en-ZA" w:eastAsia="en-ZA"/>
        </w:rPr>
        <w:t>I, ____________________ (employee name and surname), declare that;</w:t>
      </w:r>
    </w:p>
    <w:p w14:paraId="57B98386" w14:textId="77777777" w:rsidR="00462D1E" w:rsidRPr="00791707" w:rsidRDefault="00462D1E" w:rsidP="00462D1E">
      <w:pPr>
        <w:rPr>
          <w:b/>
          <w:i/>
          <w:color w:val="000000"/>
          <w:lang w:val="en-ZA" w:eastAsia="en-ZA"/>
        </w:rPr>
      </w:pPr>
    </w:p>
    <w:p w14:paraId="02F79D5A" w14:textId="77777777" w:rsidR="00791707" w:rsidRDefault="00791707" w:rsidP="00462D1E">
      <w:pPr>
        <w:numPr>
          <w:ilvl w:val="0"/>
          <w:numId w:val="16"/>
        </w:numPr>
        <w:rPr>
          <w:color w:val="000000"/>
          <w:lang w:val="en-ZA" w:eastAsia="en-ZA"/>
        </w:rPr>
      </w:pPr>
      <w:r w:rsidRPr="00791707">
        <w:rPr>
          <w:color w:val="000000"/>
          <w:lang w:val="en-ZA" w:eastAsia="en-ZA"/>
        </w:rPr>
        <w:t>I</w:t>
      </w:r>
      <w:r w:rsidRPr="00791707">
        <w:rPr>
          <w:b/>
          <w:color w:val="000000"/>
          <w:lang w:val="en-ZA" w:eastAsia="en-ZA"/>
        </w:rPr>
        <w:t xml:space="preserve"> </w:t>
      </w:r>
      <w:r w:rsidRPr="00791707">
        <w:rPr>
          <w:color w:val="000000"/>
          <w:lang w:val="en-ZA" w:eastAsia="en-ZA"/>
        </w:rPr>
        <w:t>have been</w:t>
      </w:r>
      <w:r w:rsidR="00A668FD">
        <w:rPr>
          <w:color w:val="000000"/>
          <w:lang w:val="en-ZA" w:eastAsia="en-ZA"/>
        </w:rPr>
        <w:t xml:space="preserve"> familiarised </w:t>
      </w:r>
      <w:r w:rsidRPr="00791707">
        <w:rPr>
          <w:color w:val="000000"/>
          <w:lang w:val="en-ZA" w:eastAsia="en-ZA"/>
        </w:rPr>
        <w:t xml:space="preserve">with and informed of the </w:t>
      </w:r>
      <w:r w:rsidR="00462D1E" w:rsidRPr="00462D1E">
        <w:rPr>
          <w:color w:val="000000"/>
          <w:lang w:val="en-ZA" w:eastAsia="en-ZA"/>
        </w:rPr>
        <w:t>Technology Usage Policy</w:t>
      </w:r>
      <w:r w:rsidRPr="00791707">
        <w:rPr>
          <w:color w:val="000000"/>
          <w:lang w:val="en-ZA" w:eastAsia="en-ZA"/>
        </w:rPr>
        <w:t>.</w:t>
      </w:r>
    </w:p>
    <w:p w14:paraId="705C27DC" w14:textId="77777777" w:rsidR="00462D1E" w:rsidRPr="00791707" w:rsidRDefault="00462D1E" w:rsidP="00462D1E">
      <w:pPr>
        <w:ind w:left="720"/>
        <w:rPr>
          <w:color w:val="000000"/>
          <w:lang w:val="en-ZA" w:eastAsia="en-ZA"/>
        </w:rPr>
      </w:pPr>
    </w:p>
    <w:p w14:paraId="1A721C89" w14:textId="77777777" w:rsidR="00791707" w:rsidRPr="00791707" w:rsidRDefault="00791707" w:rsidP="00462D1E">
      <w:pPr>
        <w:numPr>
          <w:ilvl w:val="0"/>
          <w:numId w:val="16"/>
        </w:numPr>
        <w:rPr>
          <w:color w:val="000000"/>
          <w:lang w:val="en-ZA" w:eastAsia="en-ZA"/>
        </w:rPr>
      </w:pPr>
      <w:r w:rsidRPr="00791707">
        <w:rPr>
          <w:color w:val="000000"/>
          <w:lang w:val="en-ZA" w:eastAsia="en-ZA"/>
        </w:rPr>
        <w:t>I understand and agree to the contents of this policy and that;</w:t>
      </w:r>
    </w:p>
    <w:p w14:paraId="26BD76AF" w14:textId="77777777" w:rsidR="00791707" w:rsidRPr="00791707" w:rsidRDefault="00791707" w:rsidP="00462D1E">
      <w:pPr>
        <w:numPr>
          <w:ilvl w:val="0"/>
          <w:numId w:val="15"/>
        </w:numPr>
        <w:rPr>
          <w:color w:val="000000"/>
          <w:lang w:val="en-ZA" w:eastAsia="en-ZA"/>
        </w:rPr>
      </w:pPr>
      <w:r w:rsidRPr="00791707">
        <w:rPr>
          <w:color w:val="000000"/>
          <w:lang w:val="en-ZA" w:eastAsia="en-ZA"/>
        </w:rPr>
        <w:t>it may be amended from time to time,</w:t>
      </w:r>
    </w:p>
    <w:p w14:paraId="4D7ED2EB" w14:textId="77777777" w:rsidR="00791707" w:rsidRPr="00791707" w:rsidRDefault="00791707" w:rsidP="00462D1E">
      <w:pPr>
        <w:numPr>
          <w:ilvl w:val="0"/>
          <w:numId w:val="15"/>
        </w:numPr>
        <w:rPr>
          <w:color w:val="000000"/>
          <w:lang w:val="en-ZA" w:eastAsia="en-ZA"/>
        </w:rPr>
      </w:pPr>
      <w:r w:rsidRPr="00791707">
        <w:rPr>
          <w:color w:val="000000"/>
          <w:lang w:val="en-ZA" w:eastAsia="en-ZA"/>
        </w:rPr>
        <w:t>it forms part of my employment conditions,</w:t>
      </w:r>
    </w:p>
    <w:p w14:paraId="156E55D1" w14:textId="77777777" w:rsidR="00791707" w:rsidRPr="00791707" w:rsidRDefault="00791707" w:rsidP="00462D1E">
      <w:pPr>
        <w:numPr>
          <w:ilvl w:val="0"/>
          <w:numId w:val="15"/>
        </w:numPr>
        <w:rPr>
          <w:color w:val="000000"/>
          <w:lang w:val="en-ZA" w:eastAsia="en-ZA"/>
        </w:rPr>
      </w:pPr>
      <w:r w:rsidRPr="00791707">
        <w:rPr>
          <w:color w:val="000000"/>
          <w:lang w:val="en-ZA" w:eastAsia="en-ZA"/>
        </w:rPr>
        <w:t>the implementation and contents of this policy are mutually agreed upon with the employer,</w:t>
      </w:r>
    </w:p>
    <w:p w14:paraId="44DF019A" w14:textId="77777777" w:rsidR="00791707" w:rsidRDefault="00791707" w:rsidP="00462D1E">
      <w:pPr>
        <w:numPr>
          <w:ilvl w:val="0"/>
          <w:numId w:val="15"/>
        </w:numPr>
        <w:rPr>
          <w:color w:val="000000"/>
          <w:lang w:val="en-ZA" w:eastAsia="en-ZA"/>
        </w:rPr>
      </w:pPr>
      <w:r w:rsidRPr="00791707">
        <w:rPr>
          <w:color w:val="000000"/>
          <w:lang w:val="en-ZA" w:eastAsia="en-ZA"/>
        </w:rPr>
        <w:t>I have been given the opportunity to question this policy and that my questions were satisfactorily answered</w:t>
      </w:r>
    </w:p>
    <w:p w14:paraId="3A4D4025" w14:textId="77777777" w:rsidR="00462D1E" w:rsidRPr="00791707" w:rsidRDefault="00462D1E" w:rsidP="00462D1E">
      <w:pPr>
        <w:ind w:left="720"/>
        <w:rPr>
          <w:color w:val="000000"/>
          <w:lang w:val="en-ZA" w:eastAsia="en-ZA"/>
        </w:rPr>
      </w:pPr>
    </w:p>
    <w:p w14:paraId="40A2A50E" w14:textId="77777777" w:rsidR="00791707" w:rsidRDefault="00791707" w:rsidP="00462D1E">
      <w:pPr>
        <w:numPr>
          <w:ilvl w:val="0"/>
          <w:numId w:val="16"/>
        </w:numPr>
        <w:rPr>
          <w:color w:val="000000"/>
          <w:lang w:val="en-ZA" w:eastAsia="en-ZA"/>
        </w:rPr>
      </w:pPr>
      <w:r w:rsidRPr="00791707">
        <w:rPr>
          <w:color w:val="000000"/>
          <w:lang w:val="en-ZA" w:eastAsia="en-ZA"/>
        </w:rPr>
        <w:t xml:space="preserve">I agree to strictly adhere to this policy. </w:t>
      </w:r>
    </w:p>
    <w:p w14:paraId="3AA2ED37" w14:textId="77777777" w:rsidR="00462D1E" w:rsidRPr="00791707" w:rsidRDefault="00462D1E" w:rsidP="00462D1E">
      <w:pPr>
        <w:numPr>
          <w:ilvl w:val="0"/>
          <w:numId w:val="16"/>
        </w:numPr>
        <w:rPr>
          <w:color w:val="000000"/>
          <w:lang w:val="en-ZA" w:eastAsia="en-ZA"/>
        </w:rPr>
      </w:pPr>
    </w:p>
    <w:p w14:paraId="17733CBC" w14:textId="77777777" w:rsidR="00791707" w:rsidRPr="00791707" w:rsidRDefault="00791707" w:rsidP="00462D1E">
      <w:pPr>
        <w:ind w:left="720"/>
        <w:rPr>
          <w:color w:val="000000"/>
          <w:lang w:val="en-ZA" w:eastAsia="en-ZA"/>
        </w:rPr>
      </w:pPr>
    </w:p>
    <w:p w14:paraId="3AEDC566" w14:textId="77777777" w:rsidR="00791707" w:rsidRDefault="00791707" w:rsidP="00462D1E">
      <w:pPr>
        <w:rPr>
          <w:color w:val="000000"/>
          <w:lang w:val="en-ZA" w:eastAsia="en-ZA"/>
        </w:rPr>
      </w:pPr>
      <w:r w:rsidRPr="00791707">
        <w:rPr>
          <w:color w:val="000000"/>
          <w:lang w:val="en-ZA" w:eastAsia="en-ZA"/>
        </w:rPr>
        <w:t xml:space="preserve">Signed at ____________ (place) on the __________ of ________________ </w:t>
      </w:r>
      <w:r w:rsidR="00462D1E">
        <w:rPr>
          <w:color w:val="000000"/>
          <w:lang w:val="en-ZA" w:eastAsia="en-ZA"/>
        </w:rPr>
        <w:t>[YEAR]</w:t>
      </w:r>
      <w:r w:rsidRPr="00791707">
        <w:rPr>
          <w:color w:val="000000"/>
          <w:lang w:val="en-ZA" w:eastAsia="en-ZA"/>
        </w:rPr>
        <w:t>.</w:t>
      </w:r>
    </w:p>
    <w:p w14:paraId="4EBAB05F" w14:textId="77777777" w:rsidR="00462D1E" w:rsidRDefault="00462D1E" w:rsidP="00462D1E">
      <w:pPr>
        <w:rPr>
          <w:color w:val="000000"/>
          <w:lang w:val="en-ZA" w:eastAsia="en-ZA"/>
        </w:rPr>
      </w:pPr>
    </w:p>
    <w:p w14:paraId="6B0D0FF0" w14:textId="77777777" w:rsidR="00462D1E" w:rsidRDefault="00462D1E" w:rsidP="00462D1E">
      <w:pPr>
        <w:rPr>
          <w:color w:val="000000"/>
          <w:lang w:val="en-ZA" w:eastAsia="en-ZA"/>
        </w:rPr>
      </w:pPr>
    </w:p>
    <w:p w14:paraId="6F296BD0" w14:textId="77777777" w:rsidR="00462D1E" w:rsidRPr="00791707" w:rsidRDefault="00462D1E" w:rsidP="00462D1E">
      <w:pPr>
        <w:rPr>
          <w:color w:val="000000"/>
          <w:lang w:val="en-ZA" w:eastAsia="en-ZA"/>
        </w:rPr>
      </w:pPr>
    </w:p>
    <w:p w14:paraId="2319EDB2" w14:textId="77777777" w:rsidR="00791707" w:rsidRPr="00791707" w:rsidRDefault="00791707" w:rsidP="00462D1E">
      <w:pPr>
        <w:rPr>
          <w:color w:val="000000"/>
          <w:lang w:val="en-ZA" w:eastAsia="en-ZA"/>
        </w:rPr>
      </w:pPr>
      <w:r w:rsidRPr="00791707">
        <w:rPr>
          <w:color w:val="000000"/>
          <w:lang w:val="en-ZA" w:eastAsia="en-ZA"/>
        </w:rPr>
        <w:t>__________________________________</w:t>
      </w:r>
    </w:p>
    <w:p w14:paraId="34C08521" w14:textId="77777777" w:rsidR="00791707" w:rsidRDefault="00791707" w:rsidP="00462D1E">
      <w:pPr>
        <w:rPr>
          <w:color w:val="000000"/>
          <w:lang w:val="en-ZA" w:eastAsia="en-ZA"/>
        </w:rPr>
      </w:pPr>
      <w:r w:rsidRPr="00791707">
        <w:rPr>
          <w:color w:val="000000"/>
          <w:lang w:val="en-ZA" w:eastAsia="en-ZA"/>
        </w:rPr>
        <w:t xml:space="preserve">Signature Employee </w:t>
      </w:r>
    </w:p>
    <w:p w14:paraId="58C0170E" w14:textId="77777777" w:rsidR="00462D1E" w:rsidRDefault="00462D1E" w:rsidP="00462D1E">
      <w:pPr>
        <w:rPr>
          <w:color w:val="000000"/>
          <w:lang w:val="en-ZA" w:eastAsia="en-ZA"/>
        </w:rPr>
      </w:pPr>
    </w:p>
    <w:p w14:paraId="5C416CA5" w14:textId="77777777" w:rsidR="00462D1E" w:rsidRDefault="00462D1E" w:rsidP="00462D1E">
      <w:pPr>
        <w:rPr>
          <w:color w:val="000000"/>
          <w:lang w:val="en-ZA" w:eastAsia="en-ZA"/>
        </w:rPr>
      </w:pPr>
    </w:p>
    <w:p w14:paraId="54F1D9BF" w14:textId="77777777" w:rsidR="00462D1E" w:rsidRPr="00791707" w:rsidRDefault="00462D1E" w:rsidP="00462D1E">
      <w:pPr>
        <w:rPr>
          <w:color w:val="000000"/>
          <w:lang w:val="en-ZA" w:eastAsia="en-ZA"/>
        </w:rPr>
      </w:pPr>
    </w:p>
    <w:p w14:paraId="5D3B4C20" w14:textId="77777777" w:rsidR="00791707" w:rsidRPr="00791707" w:rsidRDefault="00791707" w:rsidP="00462D1E">
      <w:pPr>
        <w:rPr>
          <w:color w:val="000000"/>
          <w:lang w:val="en-ZA" w:eastAsia="en-ZA"/>
        </w:rPr>
      </w:pPr>
      <w:r w:rsidRPr="00791707">
        <w:rPr>
          <w:color w:val="000000"/>
          <w:lang w:val="en-ZA" w:eastAsia="en-ZA"/>
        </w:rPr>
        <w:t>_____________________________</w:t>
      </w:r>
      <w:r w:rsidRPr="00791707">
        <w:rPr>
          <w:color w:val="000000"/>
          <w:lang w:val="en-ZA" w:eastAsia="en-ZA"/>
        </w:rPr>
        <w:tab/>
        <w:t xml:space="preserve"> </w:t>
      </w:r>
    </w:p>
    <w:p w14:paraId="46E45C5D" w14:textId="77777777" w:rsidR="00791707" w:rsidRPr="00791707" w:rsidRDefault="00791707" w:rsidP="00462D1E">
      <w:pPr>
        <w:rPr>
          <w:color w:val="000000"/>
          <w:lang w:val="en-ZA" w:eastAsia="en-ZA"/>
        </w:rPr>
      </w:pPr>
      <w:r w:rsidRPr="00791707">
        <w:rPr>
          <w:color w:val="000000"/>
          <w:lang w:val="en-ZA" w:eastAsia="en-ZA"/>
        </w:rPr>
        <w:t>Signature Manager</w:t>
      </w:r>
      <w:r w:rsidRPr="00791707">
        <w:rPr>
          <w:color w:val="000000"/>
          <w:lang w:val="en-ZA" w:eastAsia="en-ZA"/>
        </w:rPr>
        <w:tab/>
      </w:r>
      <w:r w:rsidRPr="00791707">
        <w:rPr>
          <w:color w:val="000000"/>
          <w:lang w:val="en-ZA" w:eastAsia="en-ZA"/>
        </w:rPr>
        <w:tab/>
      </w:r>
      <w:r w:rsidRPr="00791707">
        <w:rPr>
          <w:color w:val="000000"/>
          <w:lang w:val="en-ZA" w:eastAsia="en-ZA"/>
        </w:rPr>
        <w:tab/>
      </w:r>
    </w:p>
    <w:p w14:paraId="41B83579"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52E84D0E" w14:textId="77777777" w:rsidR="002D73B7" w:rsidRPr="00462D1E" w:rsidRDefault="002D73B7" w:rsidP="00462D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34E0F3B8" w14:textId="77777777" w:rsidR="002D73B7" w:rsidRPr="00462D1E" w:rsidRDefault="002D73B7" w:rsidP="00462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US" w:eastAsia="en-US" w:bidi="en-US"/>
        </w:rPr>
      </w:pPr>
    </w:p>
    <w:sectPr w:rsidR="002D73B7" w:rsidRPr="00462D1E">
      <w:headerReference w:type="default" r:id="rId11"/>
      <w:footerReference w:type="default" r:id="rId12"/>
      <w:pgSz w:w="12240" w:h="15840"/>
      <w:pgMar w:top="1440" w:right="1440" w:bottom="1258"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4:15:00Z" w:initials="A">
    <w:p w14:paraId="633CA5D6" w14:textId="77777777" w:rsidR="00A668FD" w:rsidRDefault="00A668F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3CA5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3CA5D6" w16cid:durableId="1FBB0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BAC78" w14:textId="77777777" w:rsidR="00223C45" w:rsidRDefault="00223C45">
      <w:r>
        <w:separator/>
      </w:r>
    </w:p>
  </w:endnote>
  <w:endnote w:type="continuationSeparator" w:id="0">
    <w:p w14:paraId="6570D274" w14:textId="77777777" w:rsidR="00223C45" w:rsidRDefault="00223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D9465" w14:textId="77777777" w:rsidR="002C1C98" w:rsidRDefault="002C1C98">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Computer Use Policy</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8B8C4" w14:textId="77777777" w:rsidR="00223C45" w:rsidRDefault="00223C45">
      <w:r>
        <w:separator/>
      </w:r>
    </w:p>
  </w:footnote>
  <w:footnote w:type="continuationSeparator" w:id="0">
    <w:p w14:paraId="57451C14" w14:textId="77777777" w:rsidR="00223C45" w:rsidRDefault="00223C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03F66" w14:textId="77777777" w:rsidR="002C1C98" w:rsidRDefault="002C1C9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13615"/>
    <w:multiLevelType w:val="multilevel"/>
    <w:tmpl w:val="E3A6E2C8"/>
    <w:lvl w:ilvl="0">
      <w:start w:val="10"/>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B295B68"/>
    <w:multiLevelType w:val="hybridMultilevel"/>
    <w:tmpl w:val="51D6F6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B4E637D"/>
    <w:multiLevelType w:val="multilevel"/>
    <w:tmpl w:val="12B2B92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FC113EB"/>
    <w:multiLevelType w:val="multilevel"/>
    <w:tmpl w:val="8B9200FA"/>
    <w:lvl w:ilvl="0">
      <w:start w:val="1"/>
      <w:numFmt w:val="lowerRoman"/>
      <w:lvlText w:val="%1)"/>
      <w:lvlJc w:val="left"/>
      <w:pPr>
        <w:tabs>
          <w:tab w:val="num" w:pos="2160"/>
        </w:tabs>
        <w:ind w:left="2160" w:hanging="720"/>
      </w:pPr>
      <w:rPr>
        <w:rFonts w:ascii="Arial" w:eastAsia="Arial" w:hAnsi="Arial" w:cs="Arial" w:hint="default"/>
        <w:b/>
        <w:i w:val="0"/>
        <w:strike w:val="0"/>
        <w:color w:val="000000"/>
        <w:position w:val="0"/>
        <w:sz w:val="20"/>
        <w:u w:val="none"/>
        <w:shd w:val="clear" w:color="auto" w:fill="auto"/>
      </w:rPr>
    </w:lvl>
    <w:lvl w:ilvl="1">
      <w:start w:val="2"/>
      <w:numFmt w:val="low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456150B8"/>
    <w:multiLevelType w:val="multilevel"/>
    <w:tmpl w:val="A5124A86"/>
    <w:lvl w:ilvl="0">
      <w:start w:val="1"/>
      <w:numFmt w:val="decimal"/>
      <w:lvlText w:val="%1."/>
      <w:lvlJc w:val="left"/>
      <w:pPr>
        <w:tabs>
          <w:tab w:val="num" w:pos="360"/>
        </w:tabs>
        <w:ind w:left="360" w:hanging="360"/>
      </w:pPr>
    </w:lvl>
    <w:lvl w:ilvl="1">
      <w:start w:val="1"/>
      <w:numFmt w:val="decimal"/>
      <w:lvlText w:val="%2."/>
      <w:lvlJc w:val="left"/>
      <w:pPr>
        <w:tabs>
          <w:tab w:val="num" w:pos="1935"/>
        </w:tabs>
        <w:ind w:left="1935" w:hanging="360"/>
      </w:pPr>
      <w:rPr>
        <w:rFonts w:hint="default"/>
      </w:rPr>
    </w:lvl>
    <w:lvl w:ilvl="2">
      <w:start w:val="1"/>
      <w:numFmt w:val="lowerRoman"/>
      <w:lvlText w:val="%3."/>
      <w:lvlJc w:val="right"/>
      <w:pPr>
        <w:tabs>
          <w:tab w:val="num" w:pos="2655"/>
        </w:tabs>
        <w:ind w:left="2655" w:hanging="180"/>
      </w:pPr>
    </w:lvl>
    <w:lvl w:ilvl="3" w:tentative="1">
      <w:start w:val="1"/>
      <w:numFmt w:val="decimal"/>
      <w:lvlText w:val="%4."/>
      <w:lvlJc w:val="left"/>
      <w:pPr>
        <w:tabs>
          <w:tab w:val="num" w:pos="3375"/>
        </w:tabs>
        <w:ind w:left="3375" w:hanging="360"/>
      </w:pPr>
    </w:lvl>
    <w:lvl w:ilvl="4" w:tentative="1">
      <w:start w:val="1"/>
      <w:numFmt w:val="lowerLetter"/>
      <w:lvlText w:val="%5."/>
      <w:lvlJc w:val="left"/>
      <w:pPr>
        <w:tabs>
          <w:tab w:val="num" w:pos="4095"/>
        </w:tabs>
        <w:ind w:left="4095" w:hanging="360"/>
      </w:pPr>
    </w:lvl>
    <w:lvl w:ilvl="5" w:tentative="1">
      <w:start w:val="1"/>
      <w:numFmt w:val="lowerRoman"/>
      <w:lvlText w:val="%6."/>
      <w:lvlJc w:val="right"/>
      <w:pPr>
        <w:tabs>
          <w:tab w:val="num" w:pos="4815"/>
        </w:tabs>
        <w:ind w:left="4815" w:hanging="180"/>
      </w:pPr>
    </w:lvl>
    <w:lvl w:ilvl="6" w:tentative="1">
      <w:start w:val="1"/>
      <w:numFmt w:val="decimal"/>
      <w:lvlText w:val="%7."/>
      <w:lvlJc w:val="left"/>
      <w:pPr>
        <w:tabs>
          <w:tab w:val="num" w:pos="5535"/>
        </w:tabs>
        <w:ind w:left="5535" w:hanging="360"/>
      </w:pPr>
    </w:lvl>
    <w:lvl w:ilvl="7" w:tentative="1">
      <w:start w:val="1"/>
      <w:numFmt w:val="lowerLetter"/>
      <w:lvlText w:val="%8."/>
      <w:lvlJc w:val="left"/>
      <w:pPr>
        <w:tabs>
          <w:tab w:val="num" w:pos="6255"/>
        </w:tabs>
        <w:ind w:left="6255" w:hanging="360"/>
      </w:pPr>
    </w:lvl>
    <w:lvl w:ilvl="8" w:tentative="1">
      <w:start w:val="1"/>
      <w:numFmt w:val="lowerRoman"/>
      <w:lvlText w:val="%9."/>
      <w:lvlJc w:val="right"/>
      <w:pPr>
        <w:tabs>
          <w:tab w:val="num" w:pos="6975"/>
        </w:tabs>
        <w:ind w:left="6975" w:hanging="180"/>
      </w:pPr>
    </w:lvl>
  </w:abstractNum>
  <w:abstractNum w:abstractNumId="7" w15:restartNumberingAfterBreak="0">
    <w:nsid w:val="4783399F"/>
    <w:multiLevelType w:val="singleLevel"/>
    <w:tmpl w:val="803C1234"/>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8" w15:restartNumberingAfterBreak="0">
    <w:nsid w:val="5AC202B1"/>
    <w:multiLevelType w:val="singleLevel"/>
    <w:tmpl w:val="F516E6CA"/>
    <w:lvl w:ilvl="0">
      <w:start w:val="1"/>
      <w:numFmt w:val="bullet"/>
      <w:lvlText w:val=""/>
      <w:lvlJc w:val="left"/>
      <w:pPr>
        <w:tabs>
          <w:tab w:val="num" w:pos="720"/>
        </w:tabs>
        <w:ind w:left="720" w:hanging="360"/>
      </w:pPr>
      <w:rPr>
        <w:rFonts w:ascii="Wingdings" w:eastAsia="Wingdings" w:hAnsi="Wingdings" w:cs="Wingdings" w:hint="default"/>
        <w:b w:val="0"/>
        <w:i w:val="0"/>
        <w:strike w:val="0"/>
        <w:color w:val="000000"/>
        <w:position w:val="0"/>
        <w:sz w:val="28"/>
        <w:u w:val="none"/>
        <w:shd w:val="clear" w:color="auto" w:fill="auto"/>
      </w:rPr>
    </w:lvl>
  </w:abstractNum>
  <w:abstractNum w:abstractNumId="9" w15:restartNumberingAfterBreak="0">
    <w:nsid w:val="67334BA8"/>
    <w:multiLevelType w:val="multilevel"/>
    <w:tmpl w:val="660E8606"/>
    <w:lvl w:ilvl="0">
      <w:start w:val="8"/>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6AEC3995"/>
    <w:multiLevelType w:val="singleLevel"/>
    <w:tmpl w:val="9804652E"/>
    <w:lvl w:ilvl="0">
      <w:start w:val="1"/>
      <w:numFmt w:val="bullet"/>
      <w:lvlText w:val=""/>
      <w:lvlJc w:val="left"/>
      <w:pPr>
        <w:tabs>
          <w:tab w:val="num" w:pos="1800"/>
        </w:tabs>
        <w:ind w:left="180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11" w15:restartNumberingAfterBreak="0">
    <w:nsid w:val="6BEA2E07"/>
    <w:multiLevelType w:val="singleLevel"/>
    <w:tmpl w:val="F496B504"/>
    <w:lvl w:ilvl="0">
      <w:start w:val="7"/>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abstractNum w:abstractNumId="12" w15:restartNumberingAfterBreak="0">
    <w:nsid w:val="7D0C022D"/>
    <w:multiLevelType w:val="multilevel"/>
    <w:tmpl w:val="3080F83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7DEA527B"/>
    <w:multiLevelType w:val="multilevel"/>
    <w:tmpl w:val="F75AFE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2"/>
  </w:num>
  <w:num w:numId="2">
    <w:abstractNumId w:val="12"/>
    <w:lvlOverride w:ilvl="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Override>
  </w:num>
  <w:num w:numId="3">
    <w:abstractNumId w:val="7"/>
  </w:num>
  <w:num w:numId="4">
    <w:abstractNumId w:val="8"/>
  </w:num>
  <w:num w:numId="5">
    <w:abstractNumId w:val="3"/>
  </w:num>
  <w:num w:numId="6">
    <w:abstractNumId w:val="5"/>
  </w:num>
  <w:num w:numId="7">
    <w:abstractNumId w:val="11"/>
  </w:num>
  <w:num w:numId="8">
    <w:abstractNumId w:val="11"/>
    <w:lvlOverride w:ilvl="0">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9">
    <w:abstractNumId w:val="9"/>
  </w:num>
  <w:num w:numId="10">
    <w:abstractNumId w:val="0"/>
  </w:num>
  <w:num w:numId="11">
    <w:abstractNumId w:val="10"/>
  </w:num>
  <w:num w:numId="12">
    <w:abstractNumId w:val="0"/>
    <w:lvlOverride w:ilvl="1">
      <w:lvl w:ilvl="1">
        <w:start w:val="1"/>
        <w:numFmt w:val="low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Override>
  </w:num>
  <w:num w:numId="13">
    <w:abstractNumId w:val="13"/>
  </w:num>
  <w:num w:numId="14">
    <w:abstractNumId w:val="2"/>
  </w:num>
  <w:num w:numId="15">
    <w:abstractNumId w:val="1"/>
  </w:num>
  <w:num w:numId="16">
    <w:abstractNumId w:val="4"/>
  </w:num>
  <w:num w:numId="17">
    <w:abstractNumId w:val="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3NbQwNjKxsDCxNDBU0lEKTi0uzszPAykwrgUAGx9tBCwAAAA="/>
    <w:docVar w:name="Description" w:val="Do you have a technology usage policy in place in your business?  Try this template. And browse these other human resources templates to use in your business today. https://www.templateguru.co.za/documents/policies-documentation/ https://www.templateguru.co.za/documents/policies-documentation/"/>
    <w:docVar w:name="Excerpt" w:val="The purpose of providing all employees and everyone connected with the organisation with access to the electronic media and other technical devices is to assist and support company business."/>
    <w:docVar w:name="Source" w:val="jeffdavisesq.com"/>
    <w:docVar w:name="Tags" w:val="Technology Usage Policy template, Technology Usage Policy example, Policies &amp; Documentation, Human resources, legal documents, business documents, entrepreneur, entrepreneurship"/>
  </w:docVars>
  <w:rsids>
    <w:rsidRoot w:val="002D73B7"/>
    <w:rsid w:val="00102B95"/>
    <w:rsid w:val="00194183"/>
    <w:rsid w:val="001E4F6F"/>
    <w:rsid w:val="00223C45"/>
    <w:rsid w:val="002406E7"/>
    <w:rsid w:val="002C1C98"/>
    <w:rsid w:val="002D73B7"/>
    <w:rsid w:val="00462D1E"/>
    <w:rsid w:val="0070436A"/>
    <w:rsid w:val="00791707"/>
    <w:rsid w:val="008D7C96"/>
    <w:rsid w:val="00A668FD"/>
    <w:rsid w:val="00B3636A"/>
    <w:rsid w:val="00C15D2C"/>
    <w:rsid w:val="00C742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43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
    <w:name w:val="Body Text"/>
    <w:basedOn w:val="Normal"/>
    <w:qFormat/>
    <w:pPr>
      <w:jc w:val="both"/>
    </w:pPr>
  </w:style>
  <w:style w:type="paragraph" w:styleId="BodyTextIndent3">
    <w:name w:val="Body Text Indent 3"/>
    <w:basedOn w:val="Normal"/>
    <w:qFormat/>
    <w:pPr>
      <w:spacing w:after="120"/>
      <w:ind w:left="283"/>
    </w:pPr>
    <w:rPr>
      <w:sz w:val="16"/>
      <w:szCs w:val="16"/>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A668FD"/>
    <w:rPr>
      <w:sz w:val="16"/>
      <w:szCs w:val="16"/>
    </w:rPr>
  </w:style>
  <w:style w:type="paragraph" w:styleId="CommentText">
    <w:name w:val="annotation text"/>
    <w:basedOn w:val="Normal"/>
    <w:link w:val="CommentTextChar"/>
    <w:uiPriority w:val="99"/>
    <w:semiHidden/>
    <w:unhideWhenUsed/>
    <w:rsid w:val="00A668FD"/>
    <w:rPr>
      <w:sz w:val="20"/>
      <w:szCs w:val="20"/>
    </w:rPr>
  </w:style>
  <w:style w:type="character" w:customStyle="1" w:styleId="CommentTextChar">
    <w:name w:val="Comment Text Char"/>
    <w:basedOn w:val="DefaultParagraphFont"/>
    <w:link w:val="CommentText"/>
    <w:uiPriority w:val="99"/>
    <w:semiHidden/>
    <w:rsid w:val="00A668F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668FD"/>
    <w:rPr>
      <w:b/>
      <w:bCs/>
    </w:rPr>
  </w:style>
  <w:style w:type="character" w:customStyle="1" w:styleId="CommentSubjectChar">
    <w:name w:val="Comment Subject Char"/>
    <w:basedOn w:val="CommentTextChar"/>
    <w:link w:val="CommentSubject"/>
    <w:uiPriority w:val="99"/>
    <w:semiHidden/>
    <w:rsid w:val="00A668FD"/>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72132-9938-4A70-8621-778062B4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2500</Words>
  <Characters>14385</Characters>
  <Application>Microsoft Office Word</Application>
  <DocSecurity>0</DocSecurity>
  <Lines>455</Lines>
  <Paragraphs>151</Paragraphs>
  <ScaleCrop>false</ScaleCrop>
  <HeadingPairs>
    <vt:vector size="2" baseType="variant">
      <vt:variant>
        <vt:lpstr>Title</vt:lpstr>
      </vt:variant>
      <vt:variant>
        <vt:i4>1</vt:i4>
      </vt:variant>
    </vt:vector>
  </HeadingPairs>
  <TitlesOfParts>
    <vt:vector size="1" baseType="lpstr">
      <vt:lpstr>TECHNOLOGY RESSOURCES USE POLICY</vt:lpstr>
    </vt:vector>
  </TitlesOfParts>
  <Company/>
  <LinksUpToDate>false</LinksUpToDate>
  <CharactersWithSpaces>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4T11:45:00Z</dcterms:created>
  <dcterms:modified xsi:type="dcterms:W3CDTF">2019-10-21T19:09:00Z</dcterms:modified>
  <cp:category/>
</cp:coreProperties>
</file>